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horzAnchor="margin" w:tblpY="435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101D99" w14:paraId="79C580A8" w14:textId="77777777" w:rsidTr="00A81D47">
        <w:trPr>
          <w:trHeight w:val="288"/>
        </w:trPr>
        <w:tc>
          <w:tcPr>
            <w:tcW w:w="6475" w:type="dxa"/>
          </w:tcPr>
          <w:p w14:paraId="522616B7" w14:textId="68EA93F2" w:rsidR="00101D99" w:rsidRPr="00101D99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A15F1C">
              <w:rPr>
                <w:rFonts w:ascii="Arial" w:hAnsi="Arial" w:cs="Arial"/>
                <w:b/>
                <w:bCs/>
                <w:sz w:val="20"/>
                <w:szCs w:val="20"/>
              </w:rPr>
              <w:t>Project:</w:t>
            </w:r>
            <w:r w:rsidRPr="00101D9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C77C2">
              <w:rPr>
                <w:rFonts w:ascii="Arial" w:hAnsi="Arial" w:cs="Arial"/>
                <w:color w:val="C00000"/>
                <w:sz w:val="20"/>
                <w:szCs w:val="20"/>
              </w:rPr>
              <w:t>Todo Test Case</w:t>
            </w:r>
          </w:p>
        </w:tc>
        <w:tc>
          <w:tcPr>
            <w:tcW w:w="6475" w:type="dxa"/>
          </w:tcPr>
          <w:p w14:paraId="1A423A5B" w14:textId="1A4A39AB" w:rsidR="00101D99" w:rsidRPr="00101D99" w:rsidRDefault="006D7DB8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oald Medendorp</w:t>
            </w:r>
          </w:p>
        </w:tc>
      </w:tr>
      <w:tr w:rsidR="00101D99" w14:paraId="6EFA3629" w14:textId="77777777" w:rsidTr="00A81D47">
        <w:trPr>
          <w:trHeight w:val="288"/>
        </w:trPr>
        <w:tc>
          <w:tcPr>
            <w:tcW w:w="6475" w:type="dxa"/>
          </w:tcPr>
          <w:p w14:paraId="46C492B1" w14:textId="722C29C1" w:rsidR="00101D99" w:rsidRPr="00101D99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A15F1C">
              <w:rPr>
                <w:rFonts w:ascii="Arial" w:hAnsi="Arial" w:cs="Arial"/>
                <w:b/>
                <w:bCs/>
                <w:sz w:val="20"/>
                <w:szCs w:val="20"/>
              </w:rPr>
              <w:t>Course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C77C2">
              <w:rPr>
                <w:rFonts w:ascii="Arial" w:hAnsi="Arial" w:cs="Arial"/>
                <w:color w:val="C00000"/>
                <w:sz w:val="20"/>
                <w:szCs w:val="20"/>
              </w:rPr>
              <w:t>CSD 380 DevOps</w:t>
            </w:r>
          </w:p>
        </w:tc>
        <w:tc>
          <w:tcPr>
            <w:tcW w:w="6475" w:type="dxa"/>
          </w:tcPr>
          <w:p w14:paraId="7E3C6BA3" w14:textId="77777777" w:rsidR="00101D99" w:rsidRPr="00101D99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1D99" w14:paraId="62CBB512" w14:textId="77777777" w:rsidTr="00A81D47">
        <w:trPr>
          <w:trHeight w:val="288"/>
        </w:trPr>
        <w:tc>
          <w:tcPr>
            <w:tcW w:w="6475" w:type="dxa"/>
          </w:tcPr>
          <w:p w14:paraId="69E4BB86" w14:textId="7327EF96" w:rsidR="00101D99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A15F1C">
              <w:rPr>
                <w:rFonts w:ascii="Arial" w:hAnsi="Arial" w:cs="Arial"/>
                <w:b/>
                <w:bCs/>
                <w:sz w:val="20"/>
                <w:szCs w:val="20"/>
              </w:rPr>
              <w:t>Description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A15F1C">
              <w:rPr>
                <w:rFonts w:ascii="Arial" w:hAnsi="Arial" w:cs="Arial"/>
                <w:color w:val="C00000"/>
                <w:sz w:val="20"/>
                <w:szCs w:val="20"/>
              </w:rPr>
              <w:t xml:space="preserve">&lt;Enter a description&gt; </w:t>
            </w:r>
          </w:p>
        </w:tc>
        <w:tc>
          <w:tcPr>
            <w:tcW w:w="6475" w:type="dxa"/>
          </w:tcPr>
          <w:p w14:paraId="06FAE910" w14:textId="77777777" w:rsidR="00101D99" w:rsidRPr="00101D99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1D99" w14:paraId="64842D56" w14:textId="77777777" w:rsidTr="00A81D47">
        <w:trPr>
          <w:trHeight w:val="288"/>
        </w:trPr>
        <w:tc>
          <w:tcPr>
            <w:tcW w:w="6475" w:type="dxa"/>
          </w:tcPr>
          <w:p w14:paraId="44A2F119" w14:textId="7EA3BD10" w:rsidR="00101D99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 w:rsidRPr="00A15F1C">
              <w:rPr>
                <w:rFonts w:ascii="Arial" w:hAnsi="Arial" w:cs="Arial"/>
                <w:b/>
                <w:bCs/>
                <w:sz w:val="20"/>
                <w:szCs w:val="20"/>
              </w:rPr>
              <w:t>Date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C77C2">
              <w:rPr>
                <w:rFonts w:ascii="Arial" w:hAnsi="Arial" w:cs="Arial"/>
                <w:color w:val="C00000"/>
                <w:sz w:val="20"/>
                <w:szCs w:val="20"/>
              </w:rPr>
              <w:t>2025/1/2</w:t>
            </w:r>
            <w:r w:rsidR="005B1DC5">
              <w:rPr>
                <w:rFonts w:ascii="Arial" w:hAnsi="Arial" w:cs="Arial"/>
                <w:color w:val="C00000"/>
                <w:sz w:val="20"/>
                <w:szCs w:val="20"/>
              </w:rPr>
              <w:t>9</w:t>
            </w:r>
          </w:p>
        </w:tc>
        <w:tc>
          <w:tcPr>
            <w:tcW w:w="6475" w:type="dxa"/>
          </w:tcPr>
          <w:p w14:paraId="3A081E6E" w14:textId="77777777" w:rsidR="00101D99" w:rsidRPr="00101D99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972B035" w14:textId="77777777" w:rsidR="00A81D47" w:rsidRDefault="00A81D47" w:rsidP="006A45C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complete the test case plan, fill out the information for Project, Course, Description and Date in the header below.</w:t>
      </w:r>
    </w:p>
    <w:p w14:paraId="081B0499" w14:textId="67F42780" w:rsidR="00374EEF" w:rsidRDefault="00A81D47" w:rsidP="006A45C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917129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835A3F" w14:textId="39685A89" w:rsidR="00101D99" w:rsidRPr="00101D99" w:rsidRDefault="00101D99" w:rsidP="00101D99">
          <w:pPr>
            <w:pStyle w:val="TOCHeading"/>
            <w:jc w:val="center"/>
            <w:rPr>
              <w:rFonts w:ascii="Arial" w:hAnsi="Arial" w:cs="Arial"/>
              <w:b/>
              <w:bCs/>
            </w:rPr>
          </w:pPr>
          <w:r w:rsidRPr="00101D99">
            <w:rPr>
              <w:b/>
              <w:bCs/>
            </w:rPr>
            <w:t>TABLE OF CONTENTS</w:t>
          </w:r>
        </w:p>
        <w:p w14:paraId="47104952" w14:textId="579BD24E" w:rsidR="00A4335A" w:rsidRPr="00876DC6" w:rsidRDefault="00876DC6">
          <w:pPr>
            <w:pStyle w:val="TOC1"/>
            <w:tabs>
              <w:tab w:val="right" w:leader="dot" w:pos="12950"/>
            </w:tabs>
            <w:rPr>
              <w:rFonts w:eastAsiaTheme="minorEastAsia"/>
              <w:b/>
              <w:bCs/>
              <w:noProof/>
            </w:rPr>
          </w:pPr>
          <w:r w:rsidRPr="00876DC6">
            <w:rPr>
              <w:rFonts w:ascii="Arial" w:hAnsi="Arial" w:cs="Arial"/>
              <w:b/>
              <w:bCs/>
            </w:rPr>
            <w:t>Allow users to visit website</w:t>
          </w:r>
          <w:r w:rsidR="00101D99" w:rsidRPr="00876DC6">
            <w:rPr>
              <w:rFonts w:ascii="Arial" w:hAnsi="Arial" w:cs="Arial"/>
              <w:b/>
              <w:bCs/>
            </w:rPr>
            <w:fldChar w:fldCharType="begin"/>
          </w:r>
          <w:r w:rsidR="00101D99" w:rsidRPr="00876DC6">
            <w:rPr>
              <w:rFonts w:ascii="Arial" w:hAnsi="Arial" w:cs="Arial"/>
              <w:b/>
              <w:bCs/>
            </w:rPr>
            <w:instrText xml:space="preserve"> TOC \o "1-3" \h \z \u </w:instrText>
          </w:r>
          <w:r w:rsidR="00101D99" w:rsidRPr="00876DC6">
            <w:rPr>
              <w:rFonts w:ascii="Arial" w:hAnsi="Arial" w:cs="Arial"/>
              <w:b/>
              <w:bCs/>
            </w:rPr>
            <w:fldChar w:fldCharType="separate"/>
          </w:r>
          <w:hyperlink w:anchor="_Toc132718195" w:history="1">
            <w:r w:rsidR="00A4335A" w:rsidRPr="00876DC6">
              <w:rPr>
                <w:b/>
                <w:bCs/>
                <w:noProof/>
                <w:webHidden/>
              </w:rPr>
              <w:tab/>
            </w:r>
            <w:r>
              <w:rPr>
                <w:b/>
                <w:bCs/>
                <w:noProof/>
                <w:webHidden/>
              </w:rPr>
              <w:t>2</w:t>
            </w:r>
          </w:hyperlink>
        </w:p>
        <w:p w14:paraId="56D9AB40" w14:textId="07F5E962" w:rsidR="00A4335A" w:rsidRPr="00876DC6" w:rsidRDefault="00876DC6">
          <w:pPr>
            <w:pStyle w:val="TOC1"/>
            <w:tabs>
              <w:tab w:val="right" w:leader="dot" w:pos="12950"/>
            </w:tabs>
            <w:rPr>
              <w:rFonts w:eastAsiaTheme="minorEastAsia"/>
              <w:b/>
              <w:bCs/>
              <w:noProof/>
            </w:rPr>
          </w:pPr>
          <w:hyperlink w:anchor="_Toc132718196" w:history="1">
            <w:r>
              <w:rPr>
                <w:rStyle w:val="Hyperlink"/>
                <w:rFonts w:ascii="Arial" w:hAnsi="Arial" w:cs="Arial"/>
                <w:b/>
                <w:bCs/>
                <w:noProof/>
              </w:rPr>
              <w:t>Create todo item</w:t>
            </w:r>
            <w:r w:rsidR="00A4335A" w:rsidRPr="00876DC6">
              <w:rPr>
                <w:b/>
                <w:bCs/>
                <w:noProof/>
                <w:webHidden/>
              </w:rPr>
              <w:tab/>
            </w:r>
            <w:r>
              <w:rPr>
                <w:b/>
                <w:bCs/>
                <w:noProof/>
                <w:webHidden/>
              </w:rPr>
              <w:t>2</w:t>
            </w:r>
          </w:hyperlink>
        </w:p>
        <w:p w14:paraId="778B95A1" w14:textId="29CD8D6E" w:rsidR="00A4335A" w:rsidRPr="00876DC6" w:rsidRDefault="00876DC6">
          <w:pPr>
            <w:pStyle w:val="TOC1"/>
            <w:tabs>
              <w:tab w:val="right" w:leader="dot" w:pos="12950"/>
            </w:tabs>
            <w:rPr>
              <w:rFonts w:eastAsiaTheme="minorEastAsia"/>
              <w:b/>
              <w:bCs/>
              <w:noProof/>
            </w:rPr>
          </w:pPr>
          <w:hyperlink w:anchor="_Toc132718197" w:history="1">
            <w:r>
              <w:rPr>
                <w:rStyle w:val="Hyperlink"/>
                <w:rFonts w:ascii="Arial" w:hAnsi="Arial" w:cs="Arial"/>
                <w:b/>
                <w:bCs/>
                <w:noProof/>
              </w:rPr>
              <w:t>Delete todo item</w:t>
            </w:r>
            <w:r w:rsidR="00A4335A" w:rsidRPr="00876DC6">
              <w:rPr>
                <w:b/>
                <w:bCs/>
                <w:noProof/>
                <w:webHidden/>
              </w:rPr>
              <w:tab/>
            </w:r>
            <w:r>
              <w:rPr>
                <w:b/>
                <w:bCs/>
                <w:noProof/>
                <w:webHidden/>
              </w:rPr>
              <w:t>3</w:t>
            </w:r>
          </w:hyperlink>
        </w:p>
        <w:p w14:paraId="12A3F3AD" w14:textId="008BF4B8" w:rsidR="00876DC6" w:rsidRPr="00876DC6" w:rsidRDefault="00101D99" w:rsidP="00876DC6">
          <w:pPr>
            <w:pStyle w:val="TOC1"/>
            <w:tabs>
              <w:tab w:val="right" w:leader="dot" w:pos="12950"/>
            </w:tabs>
            <w:rPr>
              <w:rFonts w:eastAsiaTheme="minorEastAsia"/>
              <w:b/>
              <w:bCs/>
              <w:noProof/>
            </w:rPr>
          </w:pPr>
          <w:r w:rsidRPr="00876DC6">
            <w:rPr>
              <w:rFonts w:ascii="Arial" w:hAnsi="Arial" w:cs="Arial"/>
              <w:b/>
              <w:bCs/>
              <w:noProof/>
            </w:rPr>
            <w:fldChar w:fldCharType="end"/>
          </w:r>
          <w:hyperlink w:anchor="_Toc132718197" w:history="1">
            <w:r w:rsidR="00876DC6" w:rsidRPr="00876DC6">
              <w:rPr>
                <w:rStyle w:val="Hyperlink"/>
                <w:rFonts w:ascii="Arial" w:hAnsi="Arial" w:cs="Arial"/>
                <w:b/>
                <w:bCs/>
                <w:noProof/>
                <w:color w:val="000000" w:themeColor="text1"/>
                <w:u w:val="none"/>
              </w:rPr>
              <w:t>Edit todo task</w:t>
            </w:r>
            <w:r w:rsidR="00876DC6" w:rsidRPr="00876DC6">
              <w:rPr>
                <w:b/>
                <w:bCs/>
                <w:noProof/>
                <w:webHidden/>
              </w:rPr>
              <w:tab/>
            </w:r>
            <w:r w:rsidR="00876DC6">
              <w:rPr>
                <w:b/>
                <w:bCs/>
                <w:noProof/>
                <w:webHidden/>
              </w:rPr>
              <w:t>3</w:t>
            </w:r>
          </w:hyperlink>
        </w:p>
        <w:p w14:paraId="622A12FA" w14:textId="24D1B07D" w:rsidR="00101D99" w:rsidRPr="00876DC6" w:rsidRDefault="00876DC6" w:rsidP="00876DC6">
          <w:pPr>
            <w:pStyle w:val="TOC1"/>
            <w:tabs>
              <w:tab w:val="right" w:leader="dot" w:pos="12950"/>
            </w:tabs>
            <w:rPr>
              <w:rFonts w:eastAsiaTheme="minorEastAsia"/>
              <w:b/>
              <w:bCs/>
              <w:noProof/>
            </w:rPr>
          </w:pPr>
          <w:hyperlink w:anchor="_Toc132718197" w:history="1">
            <w:r w:rsidRPr="00876DC6">
              <w:rPr>
                <w:rStyle w:val="Hyperlink"/>
                <w:rFonts w:ascii="Arial" w:hAnsi="Arial" w:cs="Arial"/>
                <w:b/>
                <w:bCs/>
                <w:noProof/>
                <w:color w:val="000000" w:themeColor="text1"/>
                <w:u w:val="none"/>
              </w:rPr>
              <w:t>Create item without todo item</w:t>
            </w:r>
            <w:r w:rsidRPr="00876DC6">
              <w:rPr>
                <w:b/>
                <w:bCs/>
                <w:noProof/>
                <w:webHidden/>
              </w:rPr>
              <w:tab/>
            </w:r>
            <w:r>
              <w:rPr>
                <w:b/>
                <w:bCs/>
                <w:noProof/>
                <w:webHidden/>
              </w:rPr>
              <w:t>4</w:t>
            </w:r>
          </w:hyperlink>
        </w:p>
      </w:sdtContent>
    </w:sdt>
    <w:p w14:paraId="3602E03C" w14:textId="284CD596" w:rsidR="00101D99" w:rsidRDefault="00101D99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6AA920B" w14:textId="78B16C76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499ADB1C" w14:textId="54D49EE8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7BE10D09" w14:textId="03BDFB8C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A67E547" w14:textId="6ED3B034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4A1BABCF" w14:textId="229AF3DA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D89A8E5" w14:textId="15212399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335F6638" w14:textId="6DE150AD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77E0F0FC" w14:textId="0B89E25F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43BDFC80" w14:textId="6A8C97DC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EAAB933" w14:textId="668FB10B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0147E300" w14:textId="3DDC2442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4167C6BA" w14:textId="453FAF34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14243B7C" w14:textId="4D0AC1B6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6ED40398" w14:textId="77777777" w:rsidR="00A4335A" w:rsidRDefault="00A81D47" w:rsidP="006A45C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0A659440" w14:textId="77777777" w:rsidR="00A4335A" w:rsidRDefault="00A4335A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30B64FC4" w14:textId="5FD3ED26" w:rsidR="007B611F" w:rsidRDefault="00A81D47" w:rsidP="006A45C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For each test, the </w:t>
      </w:r>
      <w:r w:rsidRPr="00A81D47">
        <w:rPr>
          <w:rFonts w:ascii="Arial" w:hAnsi="Arial" w:cs="Arial"/>
          <w:sz w:val="24"/>
          <w:szCs w:val="24"/>
          <w:u w:val="single"/>
        </w:rPr>
        <w:t>developer</w:t>
      </w:r>
      <w:r>
        <w:rPr>
          <w:rFonts w:ascii="Arial" w:hAnsi="Arial" w:cs="Arial"/>
          <w:sz w:val="24"/>
          <w:szCs w:val="24"/>
        </w:rPr>
        <w:t xml:space="preserve"> should:  provide a test description, a test objective, the developer name and date tested. </w:t>
      </w:r>
      <w:r w:rsidR="00581103">
        <w:rPr>
          <w:rFonts w:ascii="Arial" w:hAnsi="Arial" w:cs="Arial"/>
          <w:sz w:val="24"/>
          <w:szCs w:val="24"/>
        </w:rPr>
        <w:t>For each step, f</w:t>
      </w:r>
      <w:r>
        <w:rPr>
          <w:rFonts w:ascii="Arial" w:hAnsi="Arial" w:cs="Arial"/>
          <w:sz w:val="24"/>
          <w:szCs w:val="24"/>
        </w:rPr>
        <w:t>ill out the actions to be take</w:t>
      </w:r>
      <w:r w:rsidR="00581103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and describe the expected results, and indicate yes or no for each step depending upon the result. The </w:t>
      </w:r>
      <w:r w:rsidRPr="00A81D47">
        <w:rPr>
          <w:rFonts w:ascii="Arial" w:hAnsi="Arial" w:cs="Arial"/>
          <w:sz w:val="24"/>
          <w:szCs w:val="24"/>
          <w:u w:val="single"/>
        </w:rPr>
        <w:t>peer tester</w:t>
      </w:r>
      <w:r>
        <w:rPr>
          <w:rFonts w:ascii="Arial" w:hAnsi="Arial" w:cs="Arial"/>
          <w:sz w:val="24"/>
          <w:szCs w:val="24"/>
        </w:rPr>
        <w:t xml:space="preserve"> should provide their name, date tested, indicate yes or no for each step depending upon the result, and a screenshot</w:t>
      </w:r>
      <w:r w:rsidR="00914140">
        <w:rPr>
          <w:rFonts w:ascii="Arial" w:hAnsi="Arial" w:cs="Arial"/>
          <w:sz w:val="24"/>
          <w:szCs w:val="24"/>
        </w:rPr>
        <w:t xml:space="preserve"> (thumbnail)</w:t>
      </w:r>
      <w:r>
        <w:rPr>
          <w:rFonts w:ascii="Arial" w:hAnsi="Arial" w:cs="Arial"/>
          <w:sz w:val="24"/>
          <w:szCs w:val="24"/>
        </w:rPr>
        <w:t xml:space="preserve"> of the result.</w:t>
      </w:r>
    </w:p>
    <w:p w14:paraId="24E4E7AC" w14:textId="77777777" w:rsidR="00A4335A" w:rsidRDefault="00A4335A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746"/>
        <w:tblW w:w="0" w:type="auto"/>
        <w:tblLook w:val="04A0" w:firstRow="1" w:lastRow="0" w:firstColumn="1" w:lastColumn="0" w:noHBand="0" w:noVBand="1"/>
      </w:tblPr>
      <w:tblGrid>
        <w:gridCol w:w="1250"/>
        <w:gridCol w:w="3515"/>
        <w:gridCol w:w="3136"/>
        <w:gridCol w:w="1863"/>
        <w:gridCol w:w="3186"/>
      </w:tblGrid>
      <w:tr w:rsidR="00A4335A" w14:paraId="42E45A95" w14:textId="77777777" w:rsidTr="00A4335A">
        <w:trPr>
          <w:trHeight w:val="710"/>
        </w:trPr>
        <w:tc>
          <w:tcPr>
            <w:tcW w:w="1250" w:type="dxa"/>
          </w:tcPr>
          <w:p w14:paraId="2551A0DE" w14:textId="77777777" w:rsidR="00A4335A" w:rsidRDefault="00A4335A" w:rsidP="00A4335A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Test 1</w:t>
            </w:r>
          </w:p>
        </w:tc>
        <w:tc>
          <w:tcPr>
            <w:tcW w:w="11700" w:type="dxa"/>
            <w:gridSpan w:val="4"/>
          </w:tcPr>
          <w:p w14:paraId="47953A24" w14:textId="15AD4DD2" w:rsidR="00A4335A" w:rsidRPr="007B611F" w:rsidRDefault="00EC77C2" w:rsidP="00A4335A">
            <w:pPr>
              <w:pStyle w:val="Heading1"/>
              <w:rPr>
                <w:rFonts w:ascii="Arial" w:hAnsi="Arial" w:cs="Arial"/>
                <w:b/>
                <w:bCs/>
              </w:rPr>
            </w:pPr>
            <w:r w:rsidRPr="00EC77C2">
              <w:rPr>
                <w:rFonts w:ascii="Arial" w:hAnsi="Arial" w:cs="Arial"/>
                <w:b/>
                <w:bCs/>
                <w:color w:val="auto"/>
              </w:rPr>
              <w:t>Allow users to visit</w:t>
            </w:r>
            <w:r>
              <w:rPr>
                <w:rFonts w:ascii="Arial" w:hAnsi="Arial" w:cs="Arial"/>
                <w:b/>
                <w:bCs/>
                <w:color w:val="auto"/>
              </w:rPr>
              <w:t xml:space="preserve"> website</w:t>
            </w:r>
          </w:p>
        </w:tc>
      </w:tr>
      <w:tr w:rsidR="00A4335A" w14:paraId="3A55C8F8" w14:textId="77777777" w:rsidTr="00A4335A">
        <w:trPr>
          <w:trHeight w:val="620"/>
        </w:trPr>
        <w:tc>
          <w:tcPr>
            <w:tcW w:w="1250" w:type="dxa"/>
          </w:tcPr>
          <w:p w14:paraId="4D73E85C" w14:textId="77777777" w:rsidR="00A4335A" w:rsidRDefault="00A4335A" w:rsidP="00A4335A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1" w:type="dxa"/>
          </w:tcPr>
          <w:p w14:paraId="5022BBF2" w14:textId="77777777" w:rsidR="00EC77C2" w:rsidRPr="00A20A44" w:rsidRDefault="00A4335A" w:rsidP="00A4335A">
            <w:pPr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  <w:p w14:paraId="011E84A2" w14:textId="77777777" w:rsidR="00EC77C2" w:rsidRDefault="00EC77C2" w:rsidP="00EC77C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 xml:space="preserve">Allow users to visit the website through </w:t>
            </w:r>
            <w:hyperlink r:id="rId7" w:history="1">
              <w:r>
                <w:rPr>
                  <w:rStyle w:val="Hyperlink"/>
                  <w:rFonts w:ascii="Arial" w:eastAsia="Times New Roman" w:hAnsi="Arial" w:cs="Arial"/>
                  <w:color w:val="1155CC"/>
                </w:rPr>
                <w:t>https://buwebdev.github.io/todo/</w:t>
              </w:r>
            </w:hyperlink>
            <w:r>
              <w:rPr>
                <w:rFonts w:ascii="Arial" w:eastAsia="Times New Roman" w:hAnsi="Arial" w:cs="Arial"/>
                <w:color w:val="000000"/>
              </w:rPr>
              <w:t> </w:t>
            </w:r>
          </w:p>
          <w:p w14:paraId="72A5F047" w14:textId="5F910E7A" w:rsidR="00A4335A" w:rsidRPr="007B611F" w:rsidRDefault="00A4335A" w:rsidP="00A4335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29" w:type="dxa"/>
          </w:tcPr>
          <w:p w14:paraId="62FFD258" w14:textId="77777777" w:rsidR="00A4335A" w:rsidRPr="007B611F" w:rsidRDefault="00A4335A" w:rsidP="00A4335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0B35723B" w14:textId="0E20EFEC" w:rsidR="00A4335A" w:rsidRPr="007B611F" w:rsidRDefault="00A4335A" w:rsidP="00A4335A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233B7">
              <w:rPr>
                <w:rFonts w:ascii="Arial" w:hAnsi="Arial" w:cs="Arial"/>
                <w:color w:val="C00000"/>
                <w:sz w:val="20"/>
                <w:szCs w:val="20"/>
              </w:rPr>
              <w:t>2025/1/2</w:t>
            </w:r>
            <w:r w:rsidR="005B1DC5">
              <w:rPr>
                <w:rFonts w:ascii="Arial" w:hAnsi="Arial" w:cs="Arial"/>
                <w:color w:val="C00000"/>
                <w:sz w:val="20"/>
                <w:szCs w:val="20"/>
              </w:rPr>
              <w:t>9</w:t>
            </w:r>
          </w:p>
        </w:tc>
        <w:tc>
          <w:tcPr>
            <w:tcW w:w="4200" w:type="dxa"/>
            <w:gridSpan w:val="2"/>
          </w:tcPr>
          <w:p w14:paraId="1C6C095E" w14:textId="6AF69352" w:rsidR="00A4335A" w:rsidRPr="007B611F" w:rsidRDefault="00A4335A" w:rsidP="00A4335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  <w:r w:rsidR="009676B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Hugo Vega Hernandez</w:t>
            </w:r>
          </w:p>
          <w:p w14:paraId="77B01D02" w14:textId="51954E48" w:rsidR="00A4335A" w:rsidRPr="007B611F" w:rsidRDefault="00A4335A" w:rsidP="00A4335A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9676BC">
              <w:rPr>
                <w:rFonts w:ascii="Arial" w:hAnsi="Arial" w:cs="Arial"/>
                <w:color w:val="C00000"/>
                <w:sz w:val="20"/>
                <w:szCs w:val="20"/>
              </w:rPr>
              <w:t>01/29/2025</w:t>
            </w:r>
          </w:p>
        </w:tc>
      </w:tr>
      <w:tr w:rsidR="00A4335A" w14:paraId="4C72F794" w14:textId="77777777" w:rsidTr="00A4335A">
        <w:trPr>
          <w:trHeight w:val="350"/>
        </w:trPr>
        <w:tc>
          <w:tcPr>
            <w:tcW w:w="1250" w:type="dxa"/>
          </w:tcPr>
          <w:p w14:paraId="080B93A9" w14:textId="77777777" w:rsidR="00A4335A" w:rsidRPr="007B611F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1" w:type="dxa"/>
          </w:tcPr>
          <w:p w14:paraId="3F2C6B66" w14:textId="77777777" w:rsidR="00A4335A" w:rsidRPr="007B611F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29" w:type="dxa"/>
          </w:tcPr>
          <w:p w14:paraId="2620F9F4" w14:textId="77777777" w:rsidR="00A4335A" w:rsidRPr="007B611F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5A21CD92" w14:textId="77777777" w:rsidR="00A4335A" w:rsidRPr="007B611F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394C4F52" w14:textId="77777777" w:rsidR="00A4335A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  <w:p w14:paraId="5DD84243" w14:textId="4B29F85B" w:rsidR="00914140" w:rsidRPr="007B611F" w:rsidRDefault="00914140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+ Screenshot</w:t>
            </w:r>
          </w:p>
        </w:tc>
      </w:tr>
      <w:tr w:rsidR="00A4335A" w14:paraId="09F08F1A" w14:textId="77777777" w:rsidTr="00A4335A">
        <w:trPr>
          <w:trHeight w:val="350"/>
        </w:trPr>
        <w:tc>
          <w:tcPr>
            <w:tcW w:w="1250" w:type="dxa"/>
          </w:tcPr>
          <w:p w14:paraId="7190D08A" w14:textId="77777777" w:rsidR="00A4335A" w:rsidRPr="00A15F1C" w:rsidRDefault="00A4335A" w:rsidP="00A4335A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5B9D2DED" w14:textId="21879BFC" w:rsidR="00A4335A" w:rsidRPr="00A20A44" w:rsidRDefault="00972D52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972D52">
              <w:rPr>
                <w:rFonts w:ascii="Arial" w:hAnsi="Arial" w:cs="Arial"/>
                <w:color w:val="C00000"/>
                <w:sz w:val="20"/>
                <w:szCs w:val="20"/>
              </w:rPr>
              <w:t>Confirm the page loaded without errors.</w:t>
            </w:r>
          </w:p>
        </w:tc>
        <w:tc>
          <w:tcPr>
            <w:tcW w:w="3929" w:type="dxa"/>
          </w:tcPr>
          <w:p w14:paraId="37F7B73D" w14:textId="7CCA578B" w:rsidR="00A4335A" w:rsidRPr="00A20A44" w:rsidRDefault="00DC4B8E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Page loads without errors</w:t>
            </w:r>
            <w:r w:rsidR="008A5904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2148" w:type="dxa"/>
          </w:tcPr>
          <w:p w14:paraId="353D6658" w14:textId="5BD80526" w:rsidR="00A4335A" w:rsidRPr="00A20A44" w:rsidRDefault="00AE7177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1997F62F" w14:textId="77777777" w:rsidR="00A4335A" w:rsidRDefault="009676BC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0F8C06E1" w14:textId="0EB53077" w:rsidR="009676BC" w:rsidRPr="00A20A44" w:rsidRDefault="009676BC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8110405" wp14:editId="5A49479E">
                  <wp:extent cx="1885950" cy="2344911"/>
                  <wp:effectExtent l="0" t="0" r="0" b="0"/>
                  <wp:docPr id="16959079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590798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9790" cy="2349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335A" w14:paraId="2EC2366F" w14:textId="77777777" w:rsidTr="00A4335A">
        <w:trPr>
          <w:trHeight w:val="350"/>
        </w:trPr>
        <w:tc>
          <w:tcPr>
            <w:tcW w:w="1250" w:type="dxa"/>
          </w:tcPr>
          <w:p w14:paraId="6CAE961C" w14:textId="77777777" w:rsidR="00A4335A" w:rsidRDefault="00A4335A" w:rsidP="00A4335A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571" w:type="dxa"/>
          </w:tcPr>
          <w:p w14:paraId="00C19CD2" w14:textId="3913E08A" w:rsidR="00A4335A" w:rsidRPr="00A20A44" w:rsidRDefault="00300448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300448">
              <w:rPr>
                <w:rFonts w:ascii="Arial" w:hAnsi="Arial" w:cs="Arial"/>
                <w:color w:val="C00000"/>
                <w:sz w:val="20"/>
                <w:szCs w:val="20"/>
              </w:rPr>
              <w:t>Refresh the browser window.</w:t>
            </w:r>
          </w:p>
        </w:tc>
        <w:tc>
          <w:tcPr>
            <w:tcW w:w="3929" w:type="dxa"/>
          </w:tcPr>
          <w:p w14:paraId="1EA9E674" w14:textId="798D5EC3" w:rsidR="00A4335A" w:rsidRPr="00A20A44" w:rsidRDefault="00DC4B8E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Page looks the same</w:t>
            </w:r>
            <w:r w:rsidR="008A5904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2148" w:type="dxa"/>
          </w:tcPr>
          <w:p w14:paraId="76FAB286" w14:textId="68FA857E" w:rsidR="00A4335A" w:rsidRPr="00A20A44" w:rsidRDefault="00AE7177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0A9FC7D7" w14:textId="64E44AC6" w:rsidR="00A4335A" w:rsidRPr="00A20A44" w:rsidRDefault="009676BC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A4335A" w14:paraId="2DB4FC82" w14:textId="77777777" w:rsidTr="00A4335A">
        <w:trPr>
          <w:trHeight w:val="350"/>
        </w:trPr>
        <w:tc>
          <w:tcPr>
            <w:tcW w:w="1250" w:type="dxa"/>
          </w:tcPr>
          <w:p w14:paraId="6BAF040F" w14:textId="77777777" w:rsidR="00A4335A" w:rsidRDefault="00A4335A" w:rsidP="00A4335A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71" w:type="dxa"/>
          </w:tcPr>
          <w:p w14:paraId="343B9515" w14:textId="13F651F1" w:rsidR="00A4335A" w:rsidRPr="00A20A44" w:rsidRDefault="00DC4B8E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DC4B8E">
              <w:rPr>
                <w:rFonts w:ascii="Arial" w:hAnsi="Arial" w:cs="Arial"/>
                <w:color w:val="C00000"/>
                <w:sz w:val="20"/>
                <w:szCs w:val="20"/>
              </w:rPr>
              <w:t>Confirm the page reloaded correctly.</w:t>
            </w:r>
          </w:p>
        </w:tc>
        <w:tc>
          <w:tcPr>
            <w:tcW w:w="3929" w:type="dxa"/>
          </w:tcPr>
          <w:p w14:paraId="6CD3142D" w14:textId="3F795501" w:rsidR="00A4335A" w:rsidRPr="00A20A44" w:rsidRDefault="00DC4B8E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Page shows the same contents</w:t>
            </w:r>
            <w:r w:rsidR="008A5904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2148" w:type="dxa"/>
          </w:tcPr>
          <w:p w14:paraId="78BA0279" w14:textId="729C13A9" w:rsidR="00A4335A" w:rsidRPr="00A20A44" w:rsidRDefault="00AE7177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5E740338" w14:textId="77777777" w:rsidR="00A4335A" w:rsidRDefault="009676BC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12FDCD2D" w14:textId="23AC5183" w:rsidR="009676BC" w:rsidRPr="00A20A44" w:rsidRDefault="009676BC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4BFE416" wp14:editId="709DDD22">
                  <wp:extent cx="1885950" cy="2344911"/>
                  <wp:effectExtent l="0" t="0" r="0" b="0"/>
                  <wp:docPr id="17891084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590798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9790" cy="2349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335A" w14:paraId="3C098B4E" w14:textId="77777777" w:rsidTr="00A4335A">
        <w:trPr>
          <w:trHeight w:val="350"/>
        </w:trPr>
        <w:tc>
          <w:tcPr>
            <w:tcW w:w="1250" w:type="dxa"/>
          </w:tcPr>
          <w:p w14:paraId="1347D3CE" w14:textId="77777777" w:rsidR="00A4335A" w:rsidRDefault="00A4335A" w:rsidP="00A4335A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4</w:t>
            </w:r>
          </w:p>
        </w:tc>
        <w:tc>
          <w:tcPr>
            <w:tcW w:w="3571" w:type="dxa"/>
          </w:tcPr>
          <w:p w14:paraId="459551BD" w14:textId="66CE70FA" w:rsidR="00A4335A" w:rsidRPr="00A20A44" w:rsidRDefault="005019AF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 different browser</w:t>
            </w:r>
          </w:p>
        </w:tc>
        <w:tc>
          <w:tcPr>
            <w:tcW w:w="3929" w:type="dxa"/>
          </w:tcPr>
          <w:p w14:paraId="0C6D9994" w14:textId="75B8E32C" w:rsidR="00A4335A" w:rsidRPr="00A20A44" w:rsidRDefault="002613D6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 xml:space="preserve">User </w:t>
            </w:r>
            <w:r w:rsidR="009E0A0E">
              <w:rPr>
                <w:rFonts w:ascii="Arial" w:hAnsi="Arial" w:cs="Arial"/>
                <w:color w:val="C00000"/>
                <w:sz w:val="20"/>
                <w:szCs w:val="20"/>
              </w:rPr>
              <w:t>uses a different browser</w:t>
            </w:r>
          </w:p>
        </w:tc>
        <w:tc>
          <w:tcPr>
            <w:tcW w:w="2148" w:type="dxa"/>
          </w:tcPr>
          <w:p w14:paraId="63A9750A" w14:textId="43617A4A" w:rsidR="00A4335A" w:rsidRPr="00A20A44" w:rsidRDefault="00A4335A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76FBFC43" w14:textId="050A6BD5" w:rsidR="00A4335A" w:rsidRPr="00A20A44" w:rsidRDefault="009676BC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A4335A" w14:paraId="65CEC172" w14:textId="77777777" w:rsidTr="00A4335A">
        <w:trPr>
          <w:trHeight w:val="350"/>
        </w:trPr>
        <w:tc>
          <w:tcPr>
            <w:tcW w:w="1250" w:type="dxa"/>
          </w:tcPr>
          <w:p w14:paraId="5531F7A4" w14:textId="77777777" w:rsidR="00A4335A" w:rsidRDefault="00A4335A" w:rsidP="00A4335A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71" w:type="dxa"/>
          </w:tcPr>
          <w:p w14:paraId="78F63347" w14:textId="0D0EA78D" w:rsidR="00A4335A" w:rsidRPr="00A20A44" w:rsidRDefault="009E0A0E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nfirm page loads</w:t>
            </w:r>
          </w:p>
        </w:tc>
        <w:tc>
          <w:tcPr>
            <w:tcW w:w="3929" w:type="dxa"/>
          </w:tcPr>
          <w:p w14:paraId="181A2FCB" w14:textId="75A17467" w:rsidR="00A4335A" w:rsidRPr="00A20A44" w:rsidRDefault="009E0A0E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The page loads without issues on a different browser</w:t>
            </w:r>
            <w:r w:rsidR="007233B7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2148" w:type="dxa"/>
          </w:tcPr>
          <w:p w14:paraId="3FA8421B" w14:textId="6637D7D1" w:rsidR="00A4335A" w:rsidRPr="00A20A44" w:rsidRDefault="00A4335A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2F4E3CCF" w14:textId="77777777" w:rsidR="00A4335A" w:rsidRDefault="009676BC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34FCEAF6" w14:textId="677FAA36" w:rsidR="009676BC" w:rsidRPr="00A20A44" w:rsidRDefault="009676BC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7B1D1BB" wp14:editId="6BC7ACED">
                  <wp:extent cx="1885950" cy="2344911"/>
                  <wp:effectExtent l="0" t="0" r="0" b="0"/>
                  <wp:docPr id="1378114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590798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9790" cy="2349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335A" w14:paraId="6161B7F0" w14:textId="77777777" w:rsidTr="00A4335A">
        <w:trPr>
          <w:trHeight w:val="350"/>
        </w:trPr>
        <w:tc>
          <w:tcPr>
            <w:tcW w:w="1250" w:type="dxa"/>
          </w:tcPr>
          <w:p w14:paraId="47E029B3" w14:textId="77777777" w:rsidR="00A4335A" w:rsidRPr="000C1DAC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DAC"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7DAC9875" w14:textId="77777777" w:rsidR="00A4335A" w:rsidRPr="000C1DAC" w:rsidRDefault="00A4335A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 xml:space="preserve">Comments should be substantive; this means there should be at least 2-3 well-structured sentences with constructive feedback. </w:t>
            </w:r>
          </w:p>
        </w:tc>
      </w:tr>
    </w:tbl>
    <w:p w14:paraId="76290694" w14:textId="52A717BD" w:rsidR="00A15F1C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"/>
        <w:gridCol w:w="2807"/>
        <w:gridCol w:w="3061"/>
        <w:gridCol w:w="1836"/>
        <w:gridCol w:w="3996"/>
      </w:tblGrid>
      <w:tr w:rsidR="00A15F1C" w14:paraId="312A7742" w14:textId="77777777" w:rsidTr="000C1DAC">
        <w:trPr>
          <w:trHeight w:val="710"/>
        </w:trPr>
        <w:tc>
          <w:tcPr>
            <w:tcW w:w="1250" w:type="dxa"/>
          </w:tcPr>
          <w:p w14:paraId="0022272B" w14:textId="60BCD685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Test </w:t>
            </w:r>
            <w:r w:rsidR="00A4335A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1700" w:type="dxa"/>
            <w:gridSpan w:val="4"/>
          </w:tcPr>
          <w:p w14:paraId="3945430F" w14:textId="38AEA6E1" w:rsidR="00A15F1C" w:rsidRPr="007B611F" w:rsidRDefault="00EC77C2" w:rsidP="00623FBF">
            <w:pPr>
              <w:pStyle w:val="Heading1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Create todo item</w:t>
            </w:r>
          </w:p>
        </w:tc>
      </w:tr>
      <w:tr w:rsidR="009676BC" w14:paraId="0E542922" w14:textId="77777777" w:rsidTr="000C1DAC">
        <w:trPr>
          <w:trHeight w:val="620"/>
        </w:trPr>
        <w:tc>
          <w:tcPr>
            <w:tcW w:w="1250" w:type="dxa"/>
          </w:tcPr>
          <w:p w14:paraId="452DFAEA" w14:textId="77777777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0" w:type="dxa"/>
          </w:tcPr>
          <w:p w14:paraId="16BA30B0" w14:textId="77777777" w:rsidR="00EC77C2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  <w:p w14:paraId="38A29CCD" w14:textId="77777777" w:rsidR="00EC77C2" w:rsidRDefault="00EC77C2" w:rsidP="00EC77C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Create a new todo task item</w:t>
            </w:r>
          </w:p>
          <w:p w14:paraId="0FFFB7FB" w14:textId="3C2947F4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30" w:type="dxa"/>
          </w:tcPr>
          <w:p w14:paraId="6041CAE9" w14:textId="77777777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5712255C" w14:textId="59D540F7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233B7">
              <w:rPr>
                <w:rFonts w:ascii="Arial" w:hAnsi="Arial" w:cs="Arial"/>
                <w:color w:val="C00000"/>
                <w:sz w:val="20"/>
                <w:szCs w:val="20"/>
              </w:rPr>
              <w:t>2025/1/2</w:t>
            </w:r>
            <w:r w:rsidR="005B1DC5">
              <w:rPr>
                <w:rFonts w:ascii="Arial" w:hAnsi="Arial" w:cs="Arial"/>
                <w:color w:val="C00000"/>
                <w:sz w:val="20"/>
                <w:szCs w:val="20"/>
              </w:rPr>
              <w:t>9</w:t>
            </w:r>
          </w:p>
        </w:tc>
        <w:tc>
          <w:tcPr>
            <w:tcW w:w="4200" w:type="dxa"/>
            <w:gridSpan w:val="2"/>
          </w:tcPr>
          <w:p w14:paraId="6E3016A8" w14:textId="53A7DDBA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  <w:r w:rsidR="00E012AA">
              <w:rPr>
                <w:rFonts w:ascii="Arial" w:hAnsi="Arial" w:cs="Arial"/>
                <w:b/>
                <w:bCs/>
                <w:sz w:val="20"/>
                <w:szCs w:val="20"/>
              </w:rPr>
              <w:t>Hugo Vega Hernandez</w:t>
            </w:r>
          </w:p>
          <w:p w14:paraId="45E21BE0" w14:textId="1A2D3230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012AA">
              <w:rPr>
                <w:rFonts w:ascii="Arial" w:hAnsi="Arial" w:cs="Arial"/>
                <w:color w:val="C00000"/>
                <w:sz w:val="20"/>
                <w:szCs w:val="20"/>
              </w:rPr>
              <w:t>01/29/2025</w:t>
            </w:r>
          </w:p>
        </w:tc>
      </w:tr>
      <w:tr w:rsidR="009676BC" w14:paraId="75714466" w14:textId="77777777" w:rsidTr="000C1DAC">
        <w:trPr>
          <w:trHeight w:val="350"/>
        </w:trPr>
        <w:tc>
          <w:tcPr>
            <w:tcW w:w="1250" w:type="dxa"/>
          </w:tcPr>
          <w:p w14:paraId="4DBABF23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0" w:type="dxa"/>
          </w:tcPr>
          <w:p w14:paraId="10438DFD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30" w:type="dxa"/>
          </w:tcPr>
          <w:p w14:paraId="0AAAE872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59A42678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0964A742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9676BC" w14:paraId="20404998" w14:textId="77777777" w:rsidTr="000C1DAC">
        <w:trPr>
          <w:trHeight w:val="350"/>
        </w:trPr>
        <w:tc>
          <w:tcPr>
            <w:tcW w:w="1250" w:type="dxa"/>
          </w:tcPr>
          <w:p w14:paraId="1559EA74" w14:textId="77777777" w:rsidR="00A15F1C" w:rsidRP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0" w:type="dxa"/>
          </w:tcPr>
          <w:p w14:paraId="35841F1C" w14:textId="20443D43" w:rsidR="00A15F1C" w:rsidRPr="00A20A44" w:rsidRDefault="00E0496B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Go to homepage</w:t>
            </w:r>
            <w:r w:rsidR="0016471E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3930" w:type="dxa"/>
          </w:tcPr>
          <w:p w14:paraId="28AA4D24" w14:textId="63507277" w:rsidR="00A15F1C" w:rsidRPr="00A20A44" w:rsidRDefault="00E0496B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Page loads without issues</w:t>
            </w:r>
            <w:r w:rsidR="0016471E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2148" w:type="dxa"/>
          </w:tcPr>
          <w:p w14:paraId="285E1AFF" w14:textId="72EE972F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44AAF21D" w14:textId="77777777" w:rsidR="00A15F1C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3D3E75F7" w14:textId="6D172729" w:rsidR="009676BC" w:rsidRPr="00A20A44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C464DED" wp14:editId="202844A8">
                  <wp:extent cx="1885950" cy="2344911"/>
                  <wp:effectExtent l="0" t="0" r="0" b="0"/>
                  <wp:docPr id="18032720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590798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9790" cy="2349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76BC" w14:paraId="7A1D991F" w14:textId="77777777" w:rsidTr="000C1DAC">
        <w:trPr>
          <w:trHeight w:val="350"/>
        </w:trPr>
        <w:tc>
          <w:tcPr>
            <w:tcW w:w="1250" w:type="dxa"/>
          </w:tcPr>
          <w:p w14:paraId="5D53FCEC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570" w:type="dxa"/>
          </w:tcPr>
          <w:p w14:paraId="7A1AC61E" w14:textId="74EEFABE" w:rsidR="00A15F1C" w:rsidRPr="00A20A44" w:rsidRDefault="00292DD3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Locate task form</w:t>
            </w:r>
            <w:r w:rsidR="0016471E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3930" w:type="dxa"/>
          </w:tcPr>
          <w:p w14:paraId="702F6BAD" w14:textId="591059C3" w:rsidR="00A15F1C" w:rsidRPr="00A20A44" w:rsidRDefault="009B475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can add task</w:t>
            </w:r>
            <w:r w:rsidR="0016471E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2148" w:type="dxa"/>
          </w:tcPr>
          <w:p w14:paraId="6642B293" w14:textId="462AD531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41A8EAB1" w14:textId="77777777" w:rsidR="00A15F1C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27C98C71" w14:textId="7F1EFF56" w:rsidR="009676BC" w:rsidRPr="00A20A44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336767C" wp14:editId="397CC005">
                  <wp:extent cx="2400300" cy="413688"/>
                  <wp:effectExtent l="0" t="0" r="0" b="5715"/>
                  <wp:docPr id="19348692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486921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8199" cy="420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76BC" w14:paraId="140F4181" w14:textId="77777777" w:rsidTr="000C1DAC">
        <w:trPr>
          <w:trHeight w:val="350"/>
        </w:trPr>
        <w:tc>
          <w:tcPr>
            <w:tcW w:w="1250" w:type="dxa"/>
          </w:tcPr>
          <w:p w14:paraId="5C8844CD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70" w:type="dxa"/>
          </w:tcPr>
          <w:p w14:paraId="72C46721" w14:textId="0F164F33" w:rsidR="00A15F1C" w:rsidRPr="00A20A44" w:rsidRDefault="00E0496B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reate name task</w:t>
            </w:r>
            <w:r w:rsidR="0016471E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3930" w:type="dxa"/>
          </w:tcPr>
          <w:p w14:paraId="73B54416" w14:textId="6E7D541A" w:rsidR="00A15F1C" w:rsidRPr="00A20A44" w:rsidRDefault="009B475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add text to task name</w:t>
            </w:r>
            <w:r w:rsidR="0016471E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2148" w:type="dxa"/>
          </w:tcPr>
          <w:p w14:paraId="0C01FDCD" w14:textId="7441A106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4372540D" w14:textId="1F3BAF36" w:rsidR="00A15F1C" w:rsidRPr="00A20A44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9676BC" w14:paraId="0A4C0744" w14:textId="77777777" w:rsidTr="000C1DAC">
        <w:trPr>
          <w:trHeight w:val="350"/>
        </w:trPr>
        <w:tc>
          <w:tcPr>
            <w:tcW w:w="1250" w:type="dxa"/>
          </w:tcPr>
          <w:p w14:paraId="2850AFFB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70" w:type="dxa"/>
          </w:tcPr>
          <w:p w14:paraId="3A7BF9EA" w14:textId="65E91AE3" w:rsidR="00A15F1C" w:rsidRPr="00A20A44" w:rsidRDefault="00E0496B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lick add task</w:t>
            </w:r>
            <w:r w:rsidR="0016471E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3930" w:type="dxa"/>
          </w:tcPr>
          <w:p w14:paraId="412F55A8" w14:textId="5015C6ED" w:rsidR="00A15F1C" w:rsidRPr="00A20A44" w:rsidRDefault="0016471E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created task.</w:t>
            </w:r>
          </w:p>
        </w:tc>
        <w:tc>
          <w:tcPr>
            <w:tcW w:w="2148" w:type="dxa"/>
          </w:tcPr>
          <w:p w14:paraId="4FF5EB17" w14:textId="14CB566C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108F8ACD" w14:textId="77777777" w:rsidR="00A15F1C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2848C220" w14:textId="7CDF62DD" w:rsidR="009676BC" w:rsidRPr="00A20A44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0E0AE99" wp14:editId="323F56E4">
                  <wp:extent cx="1876425" cy="323399"/>
                  <wp:effectExtent l="0" t="0" r="0" b="635"/>
                  <wp:docPr id="3980956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8095673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1952965" cy="336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76BC" w14:paraId="687758FA" w14:textId="77777777" w:rsidTr="000C1DAC">
        <w:trPr>
          <w:trHeight w:val="350"/>
        </w:trPr>
        <w:tc>
          <w:tcPr>
            <w:tcW w:w="1250" w:type="dxa"/>
          </w:tcPr>
          <w:p w14:paraId="21BF73AD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3570" w:type="dxa"/>
          </w:tcPr>
          <w:p w14:paraId="48C5819F" w14:textId="3AB95B9E" w:rsidR="00A15F1C" w:rsidRPr="00A20A44" w:rsidRDefault="00E0496B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nfirm task is added</w:t>
            </w:r>
            <w:r w:rsidR="0016471E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3930" w:type="dxa"/>
          </w:tcPr>
          <w:p w14:paraId="5C0A9F6E" w14:textId="6A440F8F" w:rsidR="00A15F1C" w:rsidRPr="00A20A44" w:rsidRDefault="0016471E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Task shows up.</w:t>
            </w:r>
          </w:p>
        </w:tc>
        <w:tc>
          <w:tcPr>
            <w:tcW w:w="2148" w:type="dxa"/>
          </w:tcPr>
          <w:p w14:paraId="1E9323AB" w14:textId="57BF2ECC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0DCC0F65" w14:textId="1B4D03D0" w:rsidR="00A15F1C" w:rsidRPr="00A20A44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0C1DAC" w14:paraId="2EB93C59" w14:textId="77777777" w:rsidTr="000C1DAC">
        <w:trPr>
          <w:trHeight w:val="350"/>
        </w:trPr>
        <w:tc>
          <w:tcPr>
            <w:tcW w:w="1250" w:type="dxa"/>
          </w:tcPr>
          <w:p w14:paraId="2484CBE1" w14:textId="0F505ADB" w:rsidR="000C1DAC" w:rsidRPr="000C1DAC" w:rsidRDefault="000C1DA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0C90EBF8" w14:textId="39F0BF9A" w:rsidR="000C1DAC" w:rsidRPr="00A20A44" w:rsidRDefault="000C1DA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mments should be substantive; this means there should be at least 2-3 well-structured sentences with constructive feedback.</w:t>
            </w:r>
          </w:p>
        </w:tc>
      </w:tr>
    </w:tbl>
    <w:p w14:paraId="6F4689D2" w14:textId="459D4D01" w:rsidR="00A15F1C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"/>
        <w:gridCol w:w="2824"/>
        <w:gridCol w:w="3093"/>
        <w:gridCol w:w="1847"/>
        <w:gridCol w:w="3936"/>
      </w:tblGrid>
      <w:tr w:rsidR="00A15F1C" w14:paraId="00096B14" w14:textId="77777777" w:rsidTr="000C1DAC">
        <w:trPr>
          <w:trHeight w:val="710"/>
        </w:trPr>
        <w:tc>
          <w:tcPr>
            <w:tcW w:w="1250" w:type="dxa"/>
          </w:tcPr>
          <w:p w14:paraId="1C025C3A" w14:textId="4BE43E11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est </w:t>
            </w:r>
            <w:r w:rsidR="00A4335A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1700" w:type="dxa"/>
            <w:gridSpan w:val="4"/>
          </w:tcPr>
          <w:p w14:paraId="2198DAAA" w14:textId="56EBD6CC" w:rsidR="00A15F1C" w:rsidRPr="007B611F" w:rsidRDefault="007607F1" w:rsidP="00623FBF">
            <w:pPr>
              <w:pStyle w:val="Heading1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Delete todo item</w:t>
            </w:r>
          </w:p>
        </w:tc>
      </w:tr>
      <w:tr w:rsidR="00A15F1C" w14:paraId="46EDBD87" w14:textId="77777777" w:rsidTr="000C1DAC">
        <w:trPr>
          <w:trHeight w:val="620"/>
        </w:trPr>
        <w:tc>
          <w:tcPr>
            <w:tcW w:w="1250" w:type="dxa"/>
          </w:tcPr>
          <w:p w14:paraId="045D7E0A" w14:textId="77777777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0" w:type="dxa"/>
          </w:tcPr>
          <w:p w14:paraId="6A035960" w14:textId="77777777" w:rsidR="007607F1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  <w:p w14:paraId="71EA8FA6" w14:textId="77777777" w:rsidR="007607F1" w:rsidRDefault="007607F1" w:rsidP="007607F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Delete a todo task item</w:t>
            </w:r>
          </w:p>
          <w:p w14:paraId="11B8F9B6" w14:textId="27EA7E7D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30" w:type="dxa"/>
          </w:tcPr>
          <w:p w14:paraId="00508578" w14:textId="77777777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2C1CFF6A" w14:textId="1E667D10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233B7">
              <w:rPr>
                <w:rFonts w:ascii="Arial" w:hAnsi="Arial" w:cs="Arial"/>
                <w:color w:val="C00000"/>
                <w:sz w:val="20"/>
                <w:szCs w:val="20"/>
              </w:rPr>
              <w:t>2025/1/2</w:t>
            </w:r>
            <w:r w:rsidR="005B1DC5">
              <w:rPr>
                <w:rFonts w:ascii="Arial" w:hAnsi="Arial" w:cs="Arial"/>
                <w:color w:val="C00000"/>
                <w:sz w:val="20"/>
                <w:szCs w:val="20"/>
              </w:rPr>
              <w:t>9</w:t>
            </w:r>
          </w:p>
        </w:tc>
        <w:tc>
          <w:tcPr>
            <w:tcW w:w="4200" w:type="dxa"/>
            <w:gridSpan w:val="2"/>
          </w:tcPr>
          <w:p w14:paraId="6F7F5D57" w14:textId="52EB1F52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  <w:r w:rsidR="00E012AA">
              <w:rPr>
                <w:rFonts w:ascii="Arial" w:hAnsi="Arial" w:cs="Arial"/>
                <w:b/>
                <w:bCs/>
                <w:sz w:val="20"/>
                <w:szCs w:val="20"/>
              </w:rPr>
              <w:t>Hugo Vega Hernandez</w:t>
            </w:r>
          </w:p>
          <w:p w14:paraId="042CD4D6" w14:textId="24BA2A76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012AA">
              <w:rPr>
                <w:rFonts w:ascii="Arial" w:hAnsi="Arial" w:cs="Arial"/>
                <w:color w:val="C00000"/>
                <w:sz w:val="20"/>
                <w:szCs w:val="20"/>
              </w:rPr>
              <w:t>01/29/2025</w:t>
            </w:r>
          </w:p>
        </w:tc>
      </w:tr>
      <w:tr w:rsidR="009676BC" w14:paraId="75FEF67D" w14:textId="77777777" w:rsidTr="000C1DAC">
        <w:trPr>
          <w:trHeight w:val="350"/>
        </w:trPr>
        <w:tc>
          <w:tcPr>
            <w:tcW w:w="1250" w:type="dxa"/>
          </w:tcPr>
          <w:p w14:paraId="298CCF31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0" w:type="dxa"/>
          </w:tcPr>
          <w:p w14:paraId="19F55AE7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30" w:type="dxa"/>
          </w:tcPr>
          <w:p w14:paraId="74AD0A0F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2D67DFDB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05039886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9676BC" w14:paraId="57CE8FBF" w14:textId="77777777" w:rsidTr="000C1DAC">
        <w:trPr>
          <w:trHeight w:val="350"/>
        </w:trPr>
        <w:tc>
          <w:tcPr>
            <w:tcW w:w="1250" w:type="dxa"/>
          </w:tcPr>
          <w:p w14:paraId="514300E3" w14:textId="77777777" w:rsidR="00A15F1C" w:rsidRP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0" w:type="dxa"/>
          </w:tcPr>
          <w:p w14:paraId="1285D876" w14:textId="48B5A4CC" w:rsidR="00A15F1C" w:rsidRPr="00A20A44" w:rsidRDefault="007E3485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Find existing task</w:t>
            </w:r>
          </w:p>
        </w:tc>
        <w:tc>
          <w:tcPr>
            <w:tcW w:w="3930" w:type="dxa"/>
          </w:tcPr>
          <w:p w14:paraId="33CDF219" w14:textId="4A8B40A7" w:rsidR="00A15F1C" w:rsidRPr="00A20A44" w:rsidRDefault="00961213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Todo loads correctly for user.</w:t>
            </w:r>
          </w:p>
        </w:tc>
        <w:tc>
          <w:tcPr>
            <w:tcW w:w="2148" w:type="dxa"/>
          </w:tcPr>
          <w:p w14:paraId="7ECD6AA4" w14:textId="0E389A42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2981134F" w14:textId="2FC9223D" w:rsidR="00A15F1C" w:rsidRPr="00A20A44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9676BC" w14:paraId="4C66C487" w14:textId="77777777" w:rsidTr="000C1DAC">
        <w:trPr>
          <w:trHeight w:val="350"/>
        </w:trPr>
        <w:tc>
          <w:tcPr>
            <w:tcW w:w="1250" w:type="dxa"/>
          </w:tcPr>
          <w:p w14:paraId="2A6D6842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570" w:type="dxa"/>
          </w:tcPr>
          <w:p w14:paraId="42456599" w14:textId="0F1A5003" w:rsidR="00A15F1C" w:rsidRPr="00A20A44" w:rsidRDefault="007E3485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Locate the delete option</w:t>
            </w:r>
          </w:p>
        </w:tc>
        <w:tc>
          <w:tcPr>
            <w:tcW w:w="3930" w:type="dxa"/>
          </w:tcPr>
          <w:p w14:paraId="7B576C34" w14:textId="48AD32B1" w:rsidR="00A15F1C" w:rsidRPr="00A20A44" w:rsidRDefault="00961213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 xml:space="preserve">User </w:t>
            </w:r>
            <w:r w:rsidR="00F652E5">
              <w:rPr>
                <w:rFonts w:ascii="Arial" w:hAnsi="Arial" w:cs="Arial"/>
                <w:color w:val="C00000"/>
                <w:sz w:val="20"/>
                <w:szCs w:val="20"/>
              </w:rPr>
              <w:t>can</w:t>
            </w:r>
            <w:r>
              <w:rPr>
                <w:rFonts w:ascii="Arial" w:hAnsi="Arial" w:cs="Arial"/>
                <w:color w:val="C00000"/>
                <w:sz w:val="20"/>
                <w:szCs w:val="20"/>
              </w:rPr>
              <w:t xml:space="preserve"> delete task.</w:t>
            </w:r>
          </w:p>
        </w:tc>
        <w:tc>
          <w:tcPr>
            <w:tcW w:w="2148" w:type="dxa"/>
          </w:tcPr>
          <w:p w14:paraId="63DF0DFC" w14:textId="143E4AD5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09F0ED20" w14:textId="77777777" w:rsidR="00A15F1C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7F286990" w14:textId="5276400B" w:rsidR="009676BC" w:rsidRPr="00A20A44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D83D558" wp14:editId="2AFC0740">
                  <wp:extent cx="2362200" cy="407121"/>
                  <wp:effectExtent l="0" t="0" r="0" b="0"/>
                  <wp:docPr id="4202193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021938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1060" cy="4138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76BC" w14:paraId="562A8C7D" w14:textId="77777777" w:rsidTr="000C1DAC">
        <w:trPr>
          <w:trHeight w:val="350"/>
        </w:trPr>
        <w:tc>
          <w:tcPr>
            <w:tcW w:w="1250" w:type="dxa"/>
          </w:tcPr>
          <w:p w14:paraId="1D8E5BC4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70" w:type="dxa"/>
          </w:tcPr>
          <w:p w14:paraId="7963372E" w14:textId="14E82D07" w:rsidR="00A15F1C" w:rsidRPr="00A20A44" w:rsidRDefault="00FB75B5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FB75B5">
              <w:rPr>
                <w:rFonts w:ascii="Arial" w:hAnsi="Arial" w:cs="Arial"/>
                <w:color w:val="C00000"/>
                <w:sz w:val="20"/>
                <w:szCs w:val="20"/>
              </w:rPr>
              <w:t>Confirm task is deleted</w:t>
            </w:r>
            <w:r w:rsidR="003C02C1">
              <w:rPr>
                <w:rFonts w:ascii="Arial" w:hAnsi="Arial" w:cs="Arial"/>
                <w:color w:val="C00000"/>
                <w:sz w:val="20"/>
                <w:szCs w:val="20"/>
              </w:rPr>
              <w:t>.</w:t>
            </w:r>
          </w:p>
        </w:tc>
        <w:tc>
          <w:tcPr>
            <w:tcW w:w="3930" w:type="dxa"/>
          </w:tcPr>
          <w:p w14:paraId="6E48DCC4" w14:textId="23BA531D" w:rsidR="00A15F1C" w:rsidRPr="00A20A44" w:rsidRDefault="00FB75B5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Item</w:t>
            </w:r>
            <w:r w:rsidR="00FE63DE">
              <w:rPr>
                <w:rFonts w:ascii="Arial" w:hAnsi="Arial" w:cs="Arial"/>
                <w:color w:val="C00000"/>
                <w:sz w:val="20"/>
                <w:szCs w:val="20"/>
              </w:rPr>
              <w:t xml:space="preserve"> is not showing anymore.</w:t>
            </w:r>
          </w:p>
        </w:tc>
        <w:tc>
          <w:tcPr>
            <w:tcW w:w="2148" w:type="dxa"/>
          </w:tcPr>
          <w:p w14:paraId="7C4A2B2F" w14:textId="6CC1E805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44679E23" w14:textId="0654FE42" w:rsidR="00A15F1C" w:rsidRPr="00A20A44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9676BC" w14:paraId="71A660D7" w14:textId="77777777" w:rsidTr="000C1DAC">
        <w:trPr>
          <w:trHeight w:val="350"/>
        </w:trPr>
        <w:tc>
          <w:tcPr>
            <w:tcW w:w="1250" w:type="dxa"/>
          </w:tcPr>
          <w:p w14:paraId="395C8734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70" w:type="dxa"/>
          </w:tcPr>
          <w:p w14:paraId="2DBBB008" w14:textId="2DD84EC4" w:rsidR="00A15F1C" w:rsidRPr="00A20A44" w:rsidRDefault="00F652E5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Refresh page</w:t>
            </w:r>
          </w:p>
        </w:tc>
        <w:tc>
          <w:tcPr>
            <w:tcW w:w="3930" w:type="dxa"/>
          </w:tcPr>
          <w:p w14:paraId="145CEA17" w14:textId="375E351B" w:rsidR="00A15F1C" w:rsidRPr="00A20A44" w:rsidRDefault="00F652E5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The item is still deleted.</w:t>
            </w:r>
          </w:p>
        </w:tc>
        <w:tc>
          <w:tcPr>
            <w:tcW w:w="2148" w:type="dxa"/>
          </w:tcPr>
          <w:p w14:paraId="4B8D3D43" w14:textId="6AF9AAE0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04740311" w14:textId="12D84F5B" w:rsidR="00A15F1C" w:rsidRPr="00A20A44" w:rsidRDefault="009676B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9676BC" w14:paraId="7484094A" w14:textId="77777777" w:rsidTr="000C1DAC">
        <w:trPr>
          <w:trHeight w:val="350"/>
        </w:trPr>
        <w:tc>
          <w:tcPr>
            <w:tcW w:w="1250" w:type="dxa"/>
          </w:tcPr>
          <w:p w14:paraId="16DE04C1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70" w:type="dxa"/>
          </w:tcPr>
          <w:p w14:paraId="5E692246" w14:textId="77777777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Enter an action&gt;</w:t>
            </w:r>
          </w:p>
        </w:tc>
        <w:tc>
          <w:tcPr>
            <w:tcW w:w="3930" w:type="dxa"/>
          </w:tcPr>
          <w:p w14:paraId="0254C02F" w14:textId="77777777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Enter the expected results&gt;</w:t>
            </w:r>
          </w:p>
        </w:tc>
        <w:tc>
          <w:tcPr>
            <w:tcW w:w="2148" w:type="dxa"/>
          </w:tcPr>
          <w:p w14:paraId="085D7C02" w14:textId="13F792EF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056AFD4C" w14:textId="77777777" w:rsidR="00A15F1C" w:rsidRPr="00A20A44" w:rsidRDefault="00A15F1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&lt;yes/no&gt;</w:t>
            </w:r>
          </w:p>
        </w:tc>
      </w:tr>
      <w:tr w:rsidR="000C1DAC" w14:paraId="6E41699A" w14:textId="77777777" w:rsidTr="000C1DAC">
        <w:trPr>
          <w:trHeight w:val="350"/>
        </w:trPr>
        <w:tc>
          <w:tcPr>
            <w:tcW w:w="1250" w:type="dxa"/>
          </w:tcPr>
          <w:p w14:paraId="15F03FF4" w14:textId="2158B157" w:rsidR="000C1DAC" w:rsidRPr="000C1DAC" w:rsidRDefault="000C1DA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414424B7" w14:textId="63F3398E" w:rsidR="000C1DAC" w:rsidRPr="00A20A44" w:rsidRDefault="000C1DA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mments should be substantive; this means there should be at least 2-3 well-structured sentences with constructive feedback.</w:t>
            </w:r>
          </w:p>
        </w:tc>
      </w:tr>
    </w:tbl>
    <w:p w14:paraId="3EA00591" w14:textId="086551C7" w:rsidR="00A15F1C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"/>
        <w:gridCol w:w="2746"/>
        <w:gridCol w:w="3008"/>
        <w:gridCol w:w="1815"/>
        <w:gridCol w:w="4131"/>
      </w:tblGrid>
      <w:tr w:rsidR="007607F1" w14:paraId="1B7E9225" w14:textId="77777777" w:rsidTr="00F72788">
        <w:trPr>
          <w:trHeight w:val="710"/>
        </w:trPr>
        <w:tc>
          <w:tcPr>
            <w:tcW w:w="1250" w:type="dxa"/>
          </w:tcPr>
          <w:p w14:paraId="1FB9F766" w14:textId="36F2872D" w:rsidR="007607F1" w:rsidRDefault="007607F1" w:rsidP="00F72788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4</w:t>
            </w:r>
          </w:p>
        </w:tc>
        <w:tc>
          <w:tcPr>
            <w:tcW w:w="11700" w:type="dxa"/>
            <w:gridSpan w:val="4"/>
          </w:tcPr>
          <w:p w14:paraId="3C54C7B7" w14:textId="644E8474" w:rsidR="007607F1" w:rsidRPr="007B611F" w:rsidRDefault="005952F1" w:rsidP="00F72788">
            <w:pPr>
              <w:pStyle w:val="Heading1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Edit</w:t>
            </w:r>
            <w:r w:rsidR="007607F1">
              <w:rPr>
                <w:rFonts w:ascii="Arial" w:hAnsi="Arial" w:cs="Arial"/>
                <w:b/>
                <w:bCs/>
                <w:color w:val="auto"/>
              </w:rPr>
              <w:t xml:space="preserve"> todo task </w:t>
            </w:r>
            <w:r>
              <w:rPr>
                <w:rFonts w:ascii="Arial" w:hAnsi="Arial" w:cs="Arial"/>
                <w:b/>
                <w:bCs/>
                <w:color w:val="auto"/>
              </w:rPr>
              <w:t>item</w:t>
            </w:r>
          </w:p>
        </w:tc>
      </w:tr>
      <w:tr w:rsidR="007607F1" w14:paraId="2ED6D54A" w14:textId="77777777" w:rsidTr="00F72788">
        <w:trPr>
          <w:trHeight w:val="620"/>
        </w:trPr>
        <w:tc>
          <w:tcPr>
            <w:tcW w:w="1250" w:type="dxa"/>
          </w:tcPr>
          <w:p w14:paraId="61B96709" w14:textId="77777777" w:rsidR="007607F1" w:rsidRDefault="007607F1" w:rsidP="00F72788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0" w:type="dxa"/>
          </w:tcPr>
          <w:p w14:paraId="444D4D06" w14:textId="77777777" w:rsidR="007607F1" w:rsidRPr="007B611F" w:rsidRDefault="007607F1" w:rsidP="00F72788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  <w:p w14:paraId="41F91293" w14:textId="77777777" w:rsidR="007607F1" w:rsidRDefault="007607F1" w:rsidP="007607F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View a list of todo task items</w:t>
            </w:r>
          </w:p>
          <w:p w14:paraId="20B2BD0E" w14:textId="0A7EFA19" w:rsidR="007607F1" w:rsidRPr="007B611F" w:rsidRDefault="007607F1" w:rsidP="00F727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30" w:type="dxa"/>
          </w:tcPr>
          <w:p w14:paraId="040B9470" w14:textId="77777777" w:rsidR="007607F1" w:rsidRPr="007B611F" w:rsidRDefault="007607F1" w:rsidP="00F7278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4B4A31B4" w14:textId="7C161F81" w:rsidR="007607F1" w:rsidRPr="007B611F" w:rsidRDefault="007607F1" w:rsidP="00F72788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233B7">
              <w:rPr>
                <w:rFonts w:ascii="Arial" w:hAnsi="Arial" w:cs="Arial"/>
                <w:color w:val="C00000"/>
                <w:sz w:val="20"/>
                <w:szCs w:val="20"/>
              </w:rPr>
              <w:t>2025/1/2</w:t>
            </w:r>
            <w:r w:rsidR="005B1DC5">
              <w:rPr>
                <w:rFonts w:ascii="Arial" w:hAnsi="Arial" w:cs="Arial"/>
                <w:color w:val="C00000"/>
                <w:sz w:val="20"/>
                <w:szCs w:val="20"/>
              </w:rPr>
              <w:t>9</w:t>
            </w:r>
          </w:p>
        </w:tc>
        <w:tc>
          <w:tcPr>
            <w:tcW w:w="4200" w:type="dxa"/>
            <w:gridSpan w:val="2"/>
          </w:tcPr>
          <w:p w14:paraId="786195E3" w14:textId="14FBC3AA" w:rsidR="007607F1" w:rsidRPr="007B611F" w:rsidRDefault="007607F1" w:rsidP="00F7278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  <w:r w:rsidR="00E012AA">
              <w:rPr>
                <w:rFonts w:ascii="Arial" w:hAnsi="Arial" w:cs="Arial"/>
                <w:b/>
                <w:bCs/>
                <w:sz w:val="20"/>
                <w:szCs w:val="20"/>
              </w:rPr>
              <w:t>Hugo Vega Hernandez</w:t>
            </w:r>
          </w:p>
          <w:p w14:paraId="52C01AF4" w14:textId="2EB0A21B" w:rsidR="007607F1" w:rsidRPr="007B611F" w:rsidRDefault="007607F1" w:rsidP="00F72788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012AA">
              <w:rPr>
                <w:rFonts w:ascii="Arial" w:hAnsi="Arial" w:cs="Arial"/>
                <w:color w:val="C00000"/>
                <w:sz w:val="20"/>
                <w:szCs w:val="20"/>
              </w:rPr>
              <w:t>01/29/2025</w:t>
            </w:r>
          </w:p>
        </w:tc>
      </w:tr>
      <w:tr w:rsidR="007607F1" w14:paraId="78826DDC" w14:textId="77777777" w:rsidTr="00F72788">
        <w:trPr>
          <w:trHeight w:val="350"/>
        </w:trPr>
        <w:tc>
          <w:tcPr>
            <w:tcW w:w="1250" w:type="dxa"/>
          </w:tcPr>
          <w:p w14:paraId="02C138C6" w14:textId="77777777" w:rsidR="007607F1" w:rsidRPr="007B611F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0" w:type="dxa"/>
          </w:tcPr>
          <w:p w14:paraId="49ABC2F2" w14:textId="77777777" w:rsidR="007607F1" w:rsidRPr="007B611F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30" w:type="dxa"/>
          </w:tcPr>
          <w:p w14:paraId="5D628E8A" w14:textId="77777777" w:rsidR="007607F1" w:rsidRPr="007B611F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29031FB2" w14:textId="77777777" w:rsidR="007607F1" w:rsidRPr="007B611F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77E3C827" w14:textId="77777777" w:rsidR="007607F1" w:rsidRPr="007B611F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7607F1" w14:paraId="23D532BE" w14:textId="77777777" w:rsidTr="00F72788">
        <w:trPr>
          <w:trHeight w:val="350"/>
        </w:trPr>
        <w:tc>
          <w:tcPr>
            <w:tcW w:w="1250" w:type="dxa"/>
          </w:tcPr>
          <w:p w14:paraId="3EBD8E21" w14:textId="77777777" w:rsidR="007607F1" w:rsidRPr="00A15F1C" w:rsidRDefault="007607F1" w:rsidP="00F72788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0" w:type="dxa"/>
          </w:tcPr>
          <w:p w14:paraId="09024F8C" w14:textId="6ABAB22D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Find an existing item.</w:t>
            </w:r>
          </w:p>
        </w:tc>
        <w:tc>
          <w:tcPr>
            <w:tcW w:w="3930" w:type="dxa"/>
          </w:tcPr>
          <w:p w14:paraId="38B2733E" w14:textId="70F31AFB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clicks on an existing item.</w:t>
            </w:r>
          </w:p>
        </w:tc>
        <w:tc>
          <w:tcPr>
            <w:tcW w:w="2148" w:type="dxa"/>
          </w:tcPr>
          <w:p w14:paraId="30FBF302" w14:textId="4B1608B1" w:rsidR="007607F1" w:rsidRPr="00A20A44" w:rsidRDefault="007607F1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4CA65344" w14:textId="6884011E" w:rsidR="007607F1" w:rsidRPr="00A20A44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7607F1" w14:paraId="1668D14B" w14:textId="77777777" w:rsidTr="00F72788">
        <w:trPr>
          <w:trHeight w:val="350"/>
        </w:trPr>
        <w:tc>
          <w:tcPr>
            <w:tcW w:w="1250" w:type="dxa"/>
          </w:tcPr>
          <w:p w14:paraId="45087119" w14:textId="77777777" w:rsidR="007607F1" w:rsidRDefault="007607F1" w:rsidP="00F72788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</w:t>
            </w:r>
          </w:p>
        </w:tc>
        <w:tc>
          <w:tcPr>
            <w:tcW w:w="3570" w:type="dxa"/>
          </w:tcPr>
          <w:p w14:paraId="6FE7B042" w14:textId="5794EB3C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Edit the task.</w:t>
            </w:r>
          </w:p>
        </w:tc>
        <w:tc>
          <w:tcPr>
            <w:tcW w:w="3930" w:type="dxa"/>
          </w:tcPr>
          <w:p w14:paraId="2661CE90" w14:textId="3B6B5E12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changes information.</w:t>
            </w:r>
          </w:p>
        </w:tc>
        <w:tc>
          <w:tcPr>
            <w:tcW w:w="2148" w:type="dxa"/>
          </w:tcPr>
          <w:p w14:paraId="113E2416" w14:textId="27585AE0" w:rsidR="007607F1" w:rsidRPr="00A20A44" w:rsidRDefault="007607F1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17FB1532" w14:textId="2AAC4231" w:rsidR="007607F1" w:rsidRPr="00A20A44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7607F1" w14:paraId="5B802B43" w14:textId="77777777" w:rsidTr="00F72788">
        <w:trPr>
          <w:trHeight w:val="350"/>
        </w:trPr>
        <w:tc>
          <w:tcPr>
            <w:tcW w:w="1250" w:type="dxa"/>
          </w:tcPr>
          <w:p w14:paraId="4E31F194" w14:textId="77777777" w:rsidR="007607F1" w:rsidRDefault="007607F1" w:rsidP="00F72788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70" w:type="dxa"/>
          </w:tcPr>
          <w:p w14:paraId="6D0D919B" w14:textId="2C8036CB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Save the changes.</w:t>
            </w:r>
          </w:p>
        </w:tc>
        <w:tc>
          <w:tcPr>
            <w:tcW w:w="3930" w:type="dxa"/>
          </w:tcPr>
          <w:p w14:paraId="3C97D527" w14:textId="5BC7F1E3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save the adjusted information.</w:t>
            </w:r>
          </w:p>
        </w:tc>
        <w:tc>
          <w:tcPr>
            <w:tcW w:w="2148" w:type="dxa"/>
          </w:tcPr>
          <w:p w14:paraId="27D91E19" w14:textId="03A2FE6C" w:rsidR="007607F1" w:rsidRPr="00A20A44" w:rsidRDefault="007607F1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50A3AAB9" w14:textId="77777777" w:rsidR="007607F1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4F647242" w14:textId="73131FB4" w:rsidR="009676BC" w:rsidRPr="00A20A44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FB42F55" wp14:editId="5D5ED9C8">
                  <wp:extent cx="2486025" cy="323594"/>
                  <wp:effectExtent l="0" t="0" r="0" b="635"/>
                  <wp:docPr id="1970094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00941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329" cy="32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07F1" w14:paraId="150322A2" w14:textId="77777777" w:rsidTr="00F72788">
        <w:trPr>
          <w:trHeight w:val="350"/>
        </w:trPr>
        <w:tc>
          <w:tcPr>
            <w:tcW w:w="1250" w:type="dxa"/>
          </w:tcPr>
          <w:p w14:paraId="5F0888A6" w14:textId="77777777" w:rsidR="007607F1" w:rsidRDefault="007607F1" w:rsidP="00F72788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70" w:type="dxa"/>
          </w:tcPr>
          <w:p w14:paraId="656F23F1" w14:textId="76EADA82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nfirm changes.</w:t>
            </w:r>
          </w:p>
        </w:tc>
        <w:tc>
          <w:tcPr>
            <w:tcW w:w="3930" w:type="dxa"/>
          </w:tcPr>
          <w:p w14:paraId="73C2B402" w14:textId="63EFD54D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sees the changes.</w:t>
            </w:r>
          </w:p>
        </w:tc>
        <w:tc>
          <w:tcPr>
            <w:tcW w:w="2148" w:type="dxa"/>
          </w:tcPr>
          <w:p w14:paraId="0F809A4E" w14:textId="1F072DCF" w:rsidR="007607F1" w:rsidRPr="00A20A44" w:rsidRDefault="007607F1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53AC5343" w14:textId="326BBF92" w:rsidR="007607F1" w:rsidRPr="00A20A44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7607F1" w14:paraId="25797016" w14:textId="77777777" w:rsidTr="00F72788">
        <w:trPr>
          <w:trHeight w:val="350"/>
        </w:trPr>
        <w:tc>
          <w:tcPr>
            <w:tcW w:w="1250" w:type="dxa"/>
          </w:tcPr>
          <w:p w14:paraId="34546CE8" w14:textId="77777777" w:rsidR="007607F1" w:rsidRDefault="007607F1" w:rsidP="00F72788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70" w:type="dxa"/>
          </w:tcPr>
          <w:p w14:paraId="25E2C1C5" w14:textId="6F2823DE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Refresh browser.</w:t>
            </w:r>
          </w:p>
        </w:tc>
        <w:tc>
          <w:tcPr>
            <w:tcW w:w="3930" w:type="dxa"/>
          </w:tcPr>
          <w:p w14:paraId="073072F8" w14:textId="65698DAB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hanged information still shows.</w:t>
            </w:r>
          </w:p>
        </w:tc>
        <w:tc>
          <w:tcPr>
            <w:tcW w:w="2148" w:type="dxa"/>
          </w:tcPr>
          <w:p w14:paraId="68B743BF" w14:textId="717516FE" w:rsidR="007607F1" w:rsidRPr="00A20A44" w:rsidRDefault="007607F1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59AEE44E" w14:textId="4F188AFE" w:rsidR="007607F1" w:rsidRPr="00A20A44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No</w:t>
            </w:r>
          </w:p>
        </w:tc>
      </w:tr>
      <w:tr w:rsidR="007607F1" w14:paraId="32751AF1" w14:textId="77777777" w:rsidTr="00F72788">
        <w:trPr>
          <w:trHeight w:val="350"/>
        </w:trPr>
        <w:tc>
          <w:tcPr>
            <w:tcW w:w="1250" w:type="dxa"/>
          </w:tcPr>
          <w:p w14:paraId="3ECDB71C" w14:textId="77777777" w:rsidR="007607F1" w:rsidRPr="000C1DAC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74F69312" w14:textId="77777777" w:rsidR="007607F1" w:rsidRPr="00A20A44" w:rsidRDefault="007607F1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mments should be substantive; this means there should be at least 2-3 well-structured sentences with constructive feedback.</w:t>
            </w:r>
          </w:p>
        </w:tc>
      </w:tr>
    </w:tbl>
    <w:p w14:paraId="31FEEF79" w14:textId="77777777" w:rsidR="00A15F1C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1"/>
        <w:gridCol w:w="2588"/>
        <w:gridCol w:w="2815"/>
        <w:gridCol w:w="1745"/>
        <w:gridCol w:w="4551"/>
      </w:tblGrid>
      <w:tr w:rsidR="007607F1" w14:paraId="198C7AEB" w14:textId="77777777" w:rsidTr="00F72788">
        <w:trPr>
          <w:trHeight w:val="710"/>
        </w:trPr>
        <w:tc>
          <w:tcPr>
            <w:tcW w:w="1250" w:type="dxa"/>
          </w:tcPr>
          <w:p w14:paraId="5CD557C6" w14:textId="07D34D63" w:rsidR="007607F1" w:rsidRDefault="007607F1" w:rsidP="00F72788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5</w:t>
            </w:r>
          </w:p>
        </w:tc>
        <w:tc>
          <w:tcPr>
            <w:tcW w:w="11700" w:type="dxa"/>
            <w:gridSpan w:val="4"/>
          </w:tcPr>
          <w:p w14:paraId="7F95312D" w14:textId="0838EB34" w:rsidR="007607F1" w:rsidRPr="007B611F" w:rsidRDefault="007607F1" w:rsidP="00F72788">
            <w:pPr>
              <w:pStyle w:val="Heading1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Create item without todo item</w:t>
            </w:r>
          </w:p>
        </w:tc>
      </w:tr>
      <w:tr w:rsidR="007607F1" w14:paraId="1084EE33" w14:textId="77777777" w:rsidTr="00F72788">
        <w:trPr>
          <w:trHeight w:val="620"/>
        </w:trPr>
        <w:tc>
          <w:tcPr>
            <w:tcW w:w="1250" w:type="dxa"/>
          </w:tcPr>
          <w:p w14:paraId="3D544EAE" w14:textId="77777777" w:rsidR="007607F1" w:rsidRDefault="007607F1" w:rsidP="00F72788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0" w:type="dxa"/>
          </w:tcPr>
          <w:p w14:paraId="784E37B3" w14:textId="77777777" w:rsidR="007607F1" w:rsidRPr="007B611F" w:rsidRDefault="007607F1" w:rsidP="00F72788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</w:p>
          <w:p w14:paraId="54DADA66" w14:textId="77777777" w:rsidR="007607F1" w:rsidRDefault="007607F1" w:rsidP="007607F1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Prevent users from submitting a task form with without entering a todo item</w:t>
            </w:r>
          </w:p>
          <w:p w14:paraId="665B43B9" w14:textId="403625A0" w:rsidR="007607F1" w:rsidRPr="007B611F" w:rsidRDefault="007607F1" w:rsidP="00F727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30" w:type="dxa"/>
          </w:tcPr>
          <w:p w14:paraId="5641FA3B" w14:textId="77777777" w:rsidR="007607F1" w:rsidRPr="007B611F" w:rsidRDefault="007607F1" w:rsidP="00F7278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3C298419" w14:textId="24F87DFF" w:rsidR="007607F1" w:rsidRPr="007B611F" w:rsidRDefault="007607F1" w:rsidP="00F72788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233B7">
              <w:rPr>
                <w:rFonts w:ascii="Arial" w:hAnsi="Arial" w:cs="Arial"/>
                <w:color w:val="C00000"/>
                <w:sz w:val="20"/>
                <w:szCs w:val="20"/>
              </w:rPr>
              <w:t>2025/1/2</w:t>
            </w:r>
            <w:r w:rsidR="005B1DC5">
              <w:rPr>
                <w:rFonts w:ascii="Arial" w:hAnsi="Arial" w:cs="Arial"/>
                <w:color w:val="C00000"/>
                <w:sz w:val="20"/>
                <w:szCs w:val="20"/>
              </w:rPr>
              <w:t>9</w:t>
            </w:r>
          </w:p>
        </w:tc>
        <w:tc>
          <w:tcPr>
            <w:tcW w:w="4200" w:type="dxa"/>
            <w:gridSpan w:val="2"/>
          </w:tcPr>
          <w:p w14:paraId="1FBD84AE" w14:textId="4947BB9A" w:rsidR="007607F1" w:rsidRPr="007B611F" w:rsidRDefault="007607F1" w:rsidP="00F7278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  <w:r w:rsidR="00E012AA">
              <w:rPr>
                <w:rFonts w:ascii="Arial" w:hAnsi="Arial" w:cs="Arial"/>
                <w:b/>
                <w:bCs/>
                <w:sz w:val="20"/>
                <w:szCs w:val="20"/>
              </w:rPr>
              <w:t>Hugo Vega Hernandez</w:t>
            </w:r>
          </w:p>
          <w:p w14:paraId="4497D9A2" w14:textId="094A63F6" w:rsidR="007607F1" w:rsidRPr="007B611F" w:rsidRDefault="007607F1" w:rsidP="00F72788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012AA">
              <w:rPr>
                <w:rFonts w:ascii="Arial" w:hAnsi="Arial" w:cs="Arial"/>
                <w:color w:val="C00000"/>
                <w:sz w:val="20"/>
                <w:szCs w:val="20"/>
              </w:rPr>
              <w:t>01/29/2025</w:t>
            </w:r>
          </w:p>
        </w:tc>
      </w:tr>
      <w:tr w:rsidR="009676BC" w14:paraId="6D48C715" w14:textId="77777777" w:rsidTr="00F72788">
        <w:trPr>
          <w:trHeight w:val="350"/>
        </w:trPr>
        <w:tc>
          <w:tcPr>
            <w:tcW w:w="1250" w:type="dxa"/>
          </w:tcPr>
          <w:p w14:paraId="56B2E5E7" w14:textId="77777777" w:rsidR="007607F1" w:rsidRPr="007B611F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0" w:type="dxa"/>
          </w:tcPr>
          <w:p w14:paraId="282AC4C8" w14:textId="77777777" w:rsidR="007607F1" w:rsidRPr="007B611F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30" w:type="dxa"/>
          </w:tcPr>
          <w:p w14:paraId="0BCBFBC9" w14:textId="77777777" w:rsidR="007607F1" w:rsidRPr="007B611F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2B86FA4E" w14:textId="77777777" w:rsidR="007607F1" w:rsidRPr="007B611F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743D4339" w14:textId="77777777" w:rsidR="007607F1" w:rsidRPr="007B611F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9676BC" w14:paraId="498DCAFB" w14:textId="77777777" w:rsidTr="00F72788">
        <w:trPr>
          <w:trHeight w:val="350"/>
        </w:trPr>
        <w:tc>
          <w:tcPr>
            <w:tcW w:w="1250" w:type="dxa"/>
          </w:tcPr>
          <w:p w14:paraId="1C0A67B1" w14:textId="77777777" w:rsidR="007607F1" w:rsidRPr="00A15F1C" w:rsidRDefault="007607F1" w:rsidP="00F72788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0" w:type="dxa"/>
          </w:tcPr>
          <w:p w14:paraId="5638BCE7" w14:textId="03CA270E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click on list.</w:t>
            </w:r>
          </w:p>
        </w:tc>
        <w:tc>
          <w:tcPr>
            <w:tcW w:w="3930" w:type="dxa"/>
          </w:tcPr>
          <w:p w14:paraId="59B3CE52" w14:textId="53FEDFB8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navigates to list.</w:t>
            </w:r>
          </w:p>
        </w:tc>
        <w:tc>
          <w:tcPr>
            <w:tcW w:w="2148" w:type="dxa"/>
          </w:tcPr>
          <w:p w14:paraId="61FF08E9" w14:textId="1946D932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</w:t>
            </w:r>
            <w:r w:rsidR="007607F1" w:rsidRPr="00A20A44">
              <w:rPr>
                <w:rFonts w:ascii="Arial" w:hAnsi="Arial" w:cs="Arial"/>
                <w:color w:val="C00000"/>
                <w:sz w:val="20"/>
                <w:szCs w:val="20"/>
              </w:rPr>
              <w:t>es</w:t>
            </w:r>
          </w:p>
        </w:tc>
        <w:tc>
          <w:tcPr>
            <w:tcW w:w="2052" w:type="dxa"/>
          </w:tcPr>
          <w:p w14:paraId="1005CCC8" w14:textId="405B08D4" w:rsidR="007607F1" w:rsidRPr="00A20A44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9676BC" w14:paraId="6405B96F" w14:textId="77777777" w:rsidTr="00F72788">
        <w:trPr>
          <w:trHeight w:val="350"/>
        </w:trPr>
        <w:tc>
          <w:tcPr>
            <w:tcW w:w="1250" w:type="dxa"/>
          </w:tcPr>
          <w:p w14:paraId="5FB0CD1B" w14:textId="77777777" w:rsidR="007607F1" w:rsidRDefault="007607F1" w:rsidP="00F72788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570" w:type="dxa"/>
          </w:tcPr>
          <w:p w14:paraId="1CB9816B" w14:textId="234236CE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reate a new task.</w:t>
            </w:r>
          </w:p>
        </w:tc>
        <w:tc>
          <w:tcPr>
            <w:tcW w:w="3930" w:type="dxa"/>
          </w:tcPr>
          <w:p w14:paraId="13A69BF9" w14:textId="2940BE7D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creates a new task.</w:t>
            </w:r>
          </w:p>
        </w:tc>
        <w:tc>
          <w:tcPr>
            <w:tcW w:w="2148" w:type="dxa"/>
          </w:tcPr>
          <w:p w14:paraId="79BA5879" w14:textId="4E071FE4" w:rsidR="007607F1" w:rsidRPr="00A20A44" w:rsidRDefault="007607F1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7CE122EC" w14:textId="69D3E37A" w:rsidR="007607F1" w:rsidRPr="00A20A44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9676BC" w14:paraId="4B8A44AE" w14:textId="77777777" w:rsidTr="00F72788">
        <w:trPr>
          <w:trHeight w:val="350"/>
        </w:trPr>
        <w:tc>
          <w:tcPr>
            <w:tcW w:w="1250" w:type="dxa"/>
          </w:tcPr>
          <w:p w14:paraId="4AA7C159" w14:textId="77777777" w:rsidR="007607F1" w:rsidRDefault="007607F1" w:rsidP="00F72788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70" w:type="dxa"/>
          </w:tcPr>
          <w:p w14:paraId="20B14DFF" w14:textId="7C59B1F1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Leave task empty.</w:t>
            </w:r>
          </w:p>
        </w:tc>
        <w:tc>
          <w:tcPr>
            <w:tcW w:w="3930" w:type="dxa"/>
          </w:tcPr>
          <w:p w14:paraId="4D0A013C" w14:textId="1C851C25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does NOT fill in information.</w:t>
            </w:r>
          </w:p>
        </w:tc>
        <w:tc>
          <w:tcPr>
            <w:tcW w:w="2148" w:type="dxa"/>
          </w:tcPr>
          <w:p w14:paraId="13DE2D39" w14:textId="025F47AC" w:rsidR="007607F1" w:rsidRPr="00A20A44" w:rsidRDefault="007607F1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2CC5685F" w14:textId="77777777" w:rsidR="007607F1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4D798FB0" w14:textId="2C41C0FB" w:rsidR="009676BC" w:rsidRPr="00A20A44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195270F" wp14:editId="02086E67">
                  <wp:extent cx="2752725" cy="1005803"/>
                  <wp:effectExtent l="0" t="0" r="0" b="4445"/>
                  <wp:docPr id="6160667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21752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6706" cy="1014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76BC" w14:paraId="06F188F4" w14:textId="77777777" w:rsidTr="00F72788">
        <w:trPr>
          <w:trHeight w:val="350"/>
        </w:trPr>
        <w:tc>
          <w:tcPr>
            <w:tcW w:w="1250" w:type="dxa"/>
          </w:tcPr>
          <w:p w14:paraId="127996B7" w14:textId="77777777" w:rsidR="007607F1" w:rsidRDefault="007607F1" w:rsidP="00F72788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70" w:type="dxa"/>
          </w:tcPr>
          <w:p w14:paraId="5D97933D" w14:textId="6C6CA39D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Save task.</w:t>
            </w:r>
          </w:p>
        </w:tc>
        <w:tc>
          <w:tcPr>
            <w:tcW w:w="3930" w:type="dxa"/>
          </w:tcPr>
          <w:p w14:paraId="1AF8842C" w14:textId="06109182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saves blank task.</w:t>
            </w:r>
          </w:p>
        </w:tc>
        <w:tc>
          <w:tcPr>
            <w:tcW w:w="2148" w:type="dxa"/>
          </w:tcPr>
          <w:p w14:paraId="4AF34CDF" w14:textId="1C4D3CCC" w:rsidR="007607F1" w:rsidRPr="00A20A44" w:rsidRDefault="007607F1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</w:t>
            </w:r>
            <w:r w:rsidR="00F652E5">
              <w:rPr>
                <w:rFonts w:ascii="Arial" w:hAnsi="Arial" w:cs="Arial"/>
                <w:color w:val="C00000"/>
                <w:sz w:val="20"/>
                <w:szCs w:val="20"/>
              </w:rPr>
              <w:t>s</w:t>
            </w:r>
          </w:p>
        </w:tc>
        <w:tc>
          <w:tcPr>
            <w:tcW w:w="2052" w:type="dxa"/>
          </w:tcPr>
          <w:p w14:paraId="55DA0A88" w14:textId="77777777" w:rsidR="007607F1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No</w:t>
            </w:r>
          </w:p>
          <w:p w14:paraId="72D8EC63" w14:textId="4E0DBE80" w:rsidR="009676BC" w:rsidRPr="00A20A44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0521FF4" wp14:editId="13F23FDE">
                  <wp:extent cx="2752725" cy="1005803"/>
                  <wp:effectExtent l="0" t="0" r="0" b="4445"/>
                  <wp:docPr id="11132175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21752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6706" cy="1014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76BC" w14:paraId="38248BDA" w14:textId="77777777" w:rsidTr="00F72788">
        <w:trPr>
          <w:trHeight w:val="350"/>
        </w:trPr>
        <w:tc>
          <w:tcPr>
            <w:tcW w:w="1250" w:type="dxa"/>
          </w:tcPr>
          <w:p w14:paraId="7B1FBD32" w14:textId="77777777" w:rsidR="007607F1" w:rsidRDefault="007607F1" w:rsidP="00F72788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3570" w:type="dxa"/>
          </w:tcPr>
          <w:p w14:paraId="0BAA2F16" w14:textId="1B469799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nfirm blank space.</w:t>
            </w:r>
          </w:p>
        </w:tc>
        <w:tc>
          <w:tcPr>
            <w:tcW w:w="3930" w:type="dxa"/>
          </w:tcPr>
          <w:p w14:paraId="1ADD25A7" w14:textId="58EE5430" w:rsidR="007607F1" w:rsidRPr="00A20A44" w:rsidRDefault="00F652E5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User sees blank space in list.</w:t>
            </w:r>
          </w:p>
        </w:tc>
        <w:tc>
          <w:tcPr>
            <w:tcW w:w="2148" w:type="dxa"/>
          </w:tcPr>
          <w:p w14:paraId="30FA3629" w14:textId="5A221123" w:rsidR="007607F1" w:rsidRPr="00A20A44" w:rsidRDefault="007607F1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09FC891B" w14:textId="64E719F8" w:rsidR="007607F1" w:rsidRPr="00A20A44" w:rsidRDefault="009676BC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7607F1" w14:paraId="37837DA8" w14:textId="77777777" w:rsidTr="00F72788">
        <w:trPr>
          <w:trHeight w:val="350"/>
        </w:trPr>
        <w:tc>
          <w:tcPr>
            <w:tcW w:w="1250" w:type="dxa"/>
          </w:tcPr>
          <w:p w14:paraId="6D160921" w14:textId="77777777" w:rsidR="007607F1" w:rsidRPr="000C1DAC" w:rsidRDefault="007607F1" w:rsidP="00F72788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01691627" w14:textId="77777777" w:rsidR="007607F1" w:rsidRPr="00A20A44" w:rsidRDefault="007607F1" w:rsidP="00F72788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mments should be substantive; this means there should be at least 2-3 well-structured sentences with constructive feedback.</w:t>
            </w:r>
          </w:p>
        </w:tc>
      </w:tr>
    </w:tbl>
    <w:p w14:paraId="43638AEC" w14:textId="77777777" w:rsidR="007607F1" w:rsidRPr="006A45CA" w:rsidRDefault="007607F1" w:rsidP="006A45CA">
      <w:pPr>
        <w:pStyle w:val="NoSpacing"/>
        <w:rPr>
          <w:rFonts w:ascii="Arial" w:hAnsi="Arial" w:cs="Arial"/>
          <w:sz w:val="24"/>
          <w:szCs w:val="24"/>
        </w:rPr>
      </w:pPr>
    </w:p>
    <w:sectPr w:rsidR="007607F1" w:rsidRPr="006A45CA" w:rsidSect="006A45CA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E49AB5" w14:textId="77777777" w:rsidR="0061208B" w:rsidRDefault="0061208B" w:rsidP="006A45CA">
      <w:pPr>
        <w:spacing w:after="0" w:line="240" w:lineRule="auto"/>
      </w:pPr>
      <w:r>
        <w:separator/>
      </w:r>
    </w:p>
  </w:endnote>
  <w:endnote w:type="continuationSeparator" w:id="0">
    <w:p w14:paraId="74B64AE2" w14:textId="77777777" w:rsidR="0061208B" w:rsidRDefault="0061208B" w:rsidP="006A45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CD111" w14:textId="77777777" w:rsidR="007B611F" w:rsidRPr="007B611F" w:rsidRDefault="007B611F">
    <w:pPr>
      <w:pStyle w:val="Footer"/>
      <w:jc w:val="center"/>
      <w:rPr>
        <w:rFonts w:ascii="Arial" w:hAnsi="Arial" w:cs="Arial"/>
        <w:color w:val="4472C4" w:themeColor="accent1"/>
        <w:sz w:val="20"/>
        <w:szCs w:val="20"/>
      </w:rPr>
    </w:pPr>
    <w:r w:rsidRPr="007B611F">
      <w:rPr>
        <w:rFonts w:ascii="Arial" w:hAnsi="Arial" w:cs="Arial"/>
        <w:color w:val="4472C4" w:themeColor="accent1"/>
        <w:sz w:val="20"/>
        <w:szCs w:val="20"/>
      </w:rPr>
      <w:t xml:space="preserve">Page 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begin"/>
    </w:r>
    <w:r w:rsidRPr="007B611F">
      <w:rPr>
        <w:rFonts w:ascii="Arial" w:hAnsi="Arial" w:cs="Arial"/>
        <w:color w:val="4472C4" w:themeColor="accent1"/>
        <w:sz w:val="20"/>
        <w:szCs w:val="20"/>
      </w:rPr>
      <w:instrText xml:space="preserve"> PAGE  \* Arabic  \* MERGEFORMAT </w:instrTex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separate"/>
    </w:r>
    <w:r w:rsidRPr="007B611F">
      <w:rPr>
        <w:rFonts w:ascii="Arial" w:hAnsi="Arial" w:cs="Arial"/>
        <w:noProof/>
        <w:color w:val="4472C4" w:themeColor="accent1"/>
        <w:sz w:val="20"/>
        <w:szCs w:val="20"/>
      </w:rPr>
      <w:t>2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end"/>
    </w:r>
    <w:r w:rsidRPr="007B611F">
      <w:rPr>
        <w:rFonts w:ascii="Arial" w:hAnsi="Arial" w:cs="Arial"/>
        <w:color w:val="4472C4" w:themeColor="accent1"/>
        <w:sz w:val="20"/>
        <w:szCs w:val="20"/>
      </w:rPr>
      <w:t xml:space="preserve"> of 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begin"/>
    </w:r>
    <w:r w:rsidRPr="007B611F">
      <w:rPr>
        <w:rFonts w:ascii="Arial" w:hAnsi="Arial" w:cs="Arial"/>
        <w:color w:val="4472C4" w:themeColor="accent1"/>
        <w:sz w:val="20"/>
        <w:szCs w:val="20"/>
      </w:rPr>
      <w:instrText xml:space="preserve"> NUMPAGES  \* Arabic  \* MERGEFORMAT </w:instrTex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separate"/>
    </w:r>
    <w:r w:rsidRPr="007B611F">
      <w:rPr>
        <w:rFonts w:ascii="Arial" w:hAnsi="Arial" w:cs="Arial"/>
        <w:noProof/>
        <w:color w:val="4472C4" w:themeColor="accent1"/>
        <w:sz w:val="20"/>
        <w:szCs w:val="20"/>
      </w:rPr>
      <w:t>2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end"/>
    </w:r>
  </w:p>
  <w:p w14:paraId="7E1C0AA2" w14:textId="27D8B23D" w:rsidR="006A45CA" w:rsidRPr="006A45CA" w:rsidRDefault="006A45CA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BEA0BF" w14:textId="77777777" w:rsidR="0061208B" w:rsidRDefault="0061208B" w:rsidP="006A45CA">
      <w:pPr>
        <w:spacing w:after="0" w:line="240" w:lineRule="auto"/>
      </w:pPr>
      <w:r>
        <w:separator/>
      </w:r>
    </w:p>
  </w:footnote>
  <w:footnote w:type="continuationSeparator" w:id="0">
    <w:p w14:paraId="7F304B87" w14:textId="77777777" w:rsidR="0061208B" w:rsidRDefault="0061208B" w:rsidP="006A45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2CF55" w14:textId="281DCF21" w:rsidR="006A45CA" w:rsidRPr="006A45CA" w:rsidRDefault="00A20A44" w:rsidP="006A45CA">
    <w:pPr>
      <w:pStyle w:val="Header"/>
      <w:jc w:val="center"/>
      <w:rPr>
        <w:rFonts w:ascii="Times New Roman" w:hAnsi="Times New Roman" w:cs="Times New Roman"/>
        <w:sz w:val="36"/>
        <w:szCs w:val="36"/>
      </w:rPr>
    </w:pPr>
    <w:r>
      <w:rPr>
        <w:rFonts w:ascii="Times New Roman" w:hAnsi="Times New Roman" w:cs="Times New Roman"/>
        <w:sz w:val="36"/>
        <w:szCs w:val="36"/>
      </w:rPr>
      <w:t>Test Case Temp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zMzS0NLQwMbKwNDVS0lEKTi0uzszPAykwrAUAx9IM6ywAAAA="/>
  </w:docVars>
  <w:rsids>
    <w:rsidRoot w:val="006A45CA"/>
    <w:rsid w:val="000308E4"/>
    <w:rsid w:val="000861D9"/>
    <w:rsid w:val="000C1DAC"/>
    <w:rsid w:val="00101D99"/>
    <w:rsid w:val="0010716D"/>
    <w:rsid w:val="00113C3E"/>
    <w:rsid w:val="0014203A"/>
    <w:rsid w:val="0016471E"/>
    <w:rsid w:val="00194276"/>
    <w:rsid w:val="001A57E1"/>
    <w:rsid w:val="00215EAE"/>
    <w:rsid w:val="002613D6"/>
    <w:rsid w:val="00292115"/>
    <w:rsid w:val="00292DD3"/>
    <w:rsid w:val="002E7A06"/>
    <w:rsid w:val="00300448"/>
    <w:rsid w:val="00314D85"/>
    <w:rsid w:val="00374EEF"/>
    <w:rsid w:val="00397553"/>
    <w:rsid w:val="003C02C1"/>
    <w:rsid w:val="00420E8F"/>
    <w:rsid w:val="005019AF"/>
    <w:rsid w:val="00516829"/>
    <w:rsid w:val="00581103"/>
    <w:rsid w:val="005952F1"/>
    <w:rsid w:val="005B1DC5"/>
    <w:rsid w:val="0060241C"/>
    <w:rsid w:val="0061208B"/>
    <w:rsid w:val="006A45CA"/>
    <w:rsid w:val="006D7DB8"/>
    <w:rsid w:val="007233B7"/>
    <w:rsid w:val="007607F1"/>
    <w:rsid w:val="007A26D3"/>
    <w:rsid w:val="007B611F"/>
    <w:rsid w:val="007D5C1B"/>
    <w:rsid w:val="007E3485"/>
    <w:rsid w:val="00847534"/>
    <w:rsid w:val="00855357"/>
    <w:rsid w:val="00876DC6"/>
    <w:rsid w:val="008A5904"/>
    <w:rsid w:val="00914140"/>
    <w:rsid w:val="00961213"/>
    <w:rsid w:val="009676BC"/>
    <w:rsid w:val="00972D52"/>
    <w:rsid w:val="00995728"/>
    <w:rsid w:val="009B475F"/>
    <w:rsid w:val="009E0A0E"/>
    <w:rsid w:val="00A15F1C"/>
    <w:rsid w:val="00A20A44"/>
    <w:rsid w:val="00A4335A"/>
    <w:rsid w:val="00A81D47"/>
    <w:rsid w:val="00AE7177"/>
    <w:rsid w:val="00B54C68"/>
    <w:rsid w:val="00B6177A"/>
    <w:rsid w:val="00B71805"/>
    <w:rsid w:val="00BA6F80"/>
    <w:rsid w:val="00BE3A69"/>
    <w:rsid w:val="00CE4509"/>
    <w:rsid w:val="00DC4B8E"/>
    <w:rsid w:val="00E012AA"/>
    <w:rsid w:val="00E046D0"/>
    <w:rsid w:val="00E0496B"/>
    <w:rsid w:val="00E17D90"/>
    <w:rsid w:val="00EC77C2"/>
    <w:rsid w:val="00ED5CCD"/>
    <w:rsid w:val="00EF07E2"/>
    <w:rsid w:val="00EF096A"/>
    <w:rsid w:val="00F01DA2"/>
    <w:rsid w:val="00F51D9A"/>
    <w:rsid w:val="00F652E5"/>
    <w:rsid w:val="00FB75B5"/>
    <w:rsid w:val="00FC067C"/>
    <w:rsid w:val="00FE6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110925"/>
  <w15:chartTrackingRefBased/>
  <w15:docId w15:val="{7069A009-4BBA-4FA3-807A-CF10B453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1D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45C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A45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CA"/>
  </w:style>
  <w:style w:type="paragraph" w:styleId="Footer">
    <w:name w:val="footer"/>
    <w:basedOn w:val="Normal"/>
    <w:link w:val="FooterChar"/>
    <w:uiPriority w:val="99"/>
    <w:unhideWhenUsed/>
    <w:rsid w:val="006A45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CA"/>
  </w:style>
  <w:style w:type="table" w:styleId="TableGrid">
    <w:name w:val="Table Grid"/>
    <w:basedOn w:val="TableNormal"/>
    <w:uiPriority w:val="39"/>
    <w:rsid w:val="006A4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01D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1D9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15F1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15F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77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27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buwebdev.github.io/todo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DC163-3E7A-467A-B6C6-718F1F594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683</Words>
  <Characters>3871</Characters>
  <Application>Microsoft Office Word</Application>
  <DocSecurity>0</DocSecurity>
  <Lines>258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krasso</dc:creator>
  <cp:keywords/>
  <dc:description/>
  <cp:lastModifiedBy>Hugo Vega Hernandez</cp:lastModifiedBy>
  <cp:revision>3</cp:revision>
  <cp:lastPrinted>2025-01-29T20:04:00Z</cp:lastPrinted>
  <dcterms:created xsi:type="dcterms:W3CDTF">2025-01-29T22:04:00Z</dcterms:created>
  <dcterms:modified xsi:type="dcterms:W3CDTF">2025-01-29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a1f4d8b1c127edd1261c4664efcccff4a6842f1dcfaf10a062a241579b291e</vt:lpwstr>
  </property>
</Properties>
</file>